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E8A78" w14:textId="77777777" w:rsidR="00CF747F" w:rsidRPr="00096DC0" w:rsidRDefault="00CF747F" w:rsidP="00CF747F">
      <w:pPr>
        <w:jc w:val="center"/>
        <w:rPr>
          <w:b/>
          <w:bCs/>
          <w:color w:val="000000"/>
          <w:szCs w:val="24"/>
        </w:rPr>
      </w:pPr>
      <w:r w:rsidRPr="00096DC0">
        <w:rPr>
          <w:b/>
          <w:bCs/>
          <w:color w:val="000000"/>
          <w:szCs w:val="24"/>
        </w:rPr>
        <w:t>Supplementary Material</w:t>
      </w:r>
    </w:p>
    <w:p w14:paraId="1232F749" w14:textId="77777777" w:rsidR="00CF747F" w:rsidRPr="00096DC0" w:rsidRDefault="00CF747F" w:rsidP="00CF747F">
      <w:pPr>
        <w:jc w:val="left"/>
        <w:rPr>
          <w:color w:val="000000"/>
          <w:szCs w:val="24"/>
        </w:rPr>
      </w:pPr>
    </w:p>
    <w:p w14:paraId="480F0DFE" w14:textId="334F0C11" w:rsidR="00AD5B1F" w:rsidRPr="00096DC0" w:rsidRDefault="00CF747F" w:rsidP="00CF747F">
      <w:pPr>
        <w:tabs>
          <w:tab w:val="left" w:pos="5568"/>
        </w:tabs>
        <w:jc w:val="left"/>
        <w:rPr>
          <w:color w:val="000000"/>
        </w:rPr>
      </w:pPr>
      <w:r w:rsidRPr="00096DC0">
        <w:rPr>
          <w:color w:val="000000"/>
        </w:rPr>
        <w:t>Table S1. Means, standard deviations, skewness, and kurto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6"/>
        <w:gridCol w:w="1702"/>
        <w:gridCol w:w="1773"/>
        <w:gridCol w:w="2181"/>
        <w:gridCol w:w="2066"/>
      </w:tblGrid>
      <w:tr w:rsidR="00BC232A" w:rsidRPr="00096DC0" w14:paraId="20B073B1" w14:textId="77777777" w:rsidTr="00C44BEE">
        <w:tc>
          <w:tcPr>
            <w:tcW w:w="1906" w:type="dxa"/>
          </w:tcPr>
          <w:p w14:paraId="5B6A8CE0" w14:textId="77777777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color w:val="000000"/>
                <w:sz w:val="21"/>
                <w:szCs w:val="21"/>
              </w:rPr>
              <w:t xml:space="preserve">Item </w:t>
            </w:r>
          </w:p>
        </w:tc>
        <w:tc>
          <w:tcPr>
            <w:tcW w:w="1702" w:type="dxa"/>
          </w:tcPr>
          <w:p w14:paraId="21AB529B" w14:textId="77777777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color w:val="000000"/>
                <w:sz w:val="21"/>
                <w:szCs w:val="21"/>
              </w:rPr>
              <w:t>M</w:t>
            </w:r>
          </w:p>
        </w:tc>
        <w:tc>
          <w:tcPr>
            <w:tcW w:w="1773" w:type="dxa"/>
          </w:tcPr>
          <w:p w14:paraId="448CC6FF" w14:textId="77777777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color w:val="000000"/>
                <w:sz w:val="21"/>
                <w:szCs w:val="21"/>
              </w:rPr>
              <w:t>SD</w:t>
            </w:r>
          </w:p>
        </w:tc>
        <w:tc>
          <w:tcPr>
            <w:tcW w:w="2181" w:type="dxa"/>
          </w:tcPr>
          <w:p w14:paraId="67BAF170" w14:textId="77777777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color w:val="000000"/>
                <w:sz w:val="21"/>
                <w:szCs w:val="21"/>
              </w:rPr>
              <w:t>Skewness</w:t>
            </w:r>
          </w:p>
        </w:tc>
        <w:tc>
          <w:tcPr>
            <w:tcW w:w="2066" w:type="dxa"/>
          </w:tcPr>
          <w:p w14:paraId="09CD3680" w14:textId="77777777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color w:val="000000"/>
                <w:sz w:val="21"/>
                <w:szCs w:val="21"/>
              </w:rPr>
              <w:t>kurtosis</w:t>
            </w:r>
          </w:p>
        </w:tc>
      </w:tr>
      <w:tr w:rsidR="00BC232A" w:rsidRPr="00096DC0" w14:paraId="20A46E34" w14:textId="77777777" w:rsidTr="00C44BEE">
        <w:tc>
          <w:tcPr>
            <w:tcW w:w="1906" w:type="dxa"/>
          </w:tcPr>
          <w:p w14:paraId="2C5300B4" w14:textId="4A1D6F92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bookmarkStart w:id="0" w:name="_Hlk74133838"/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1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074EC419" w14:textId="53779EE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10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73C5AA3A" w14:textId="045C22E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3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0120674A" w14:textId="2C4F6BF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4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3272ADE" w14:textId="1009C2A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3</w:t>
            </w:r>
            <w:r w:rsidRPr="00096DC0">
              <w:rPr>
                <w:color w:val="000000"/>
                <w:sz w:val="21"/>
                <w:szCs w:val="21"/>
              </w:rPr>
              <w:t>.78</w:t>
            </w:r>
          </w:p>
        </w:tc>
      </w:tr>
      <w:tr w:rsidR="00BC232A" w:rsidRPr="00096DC0" w14:paraId="682A5D67" w14:textId="77777777" w:rsidTr="00C44BEE">
        <w:tc>
          <w:tcPr>
            <w:tcW w:w="1906" w:type="dxa"/>
          </w:tcPr>
          <w:p w14:paraId="5F2480E1" w14:textId="664E2375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2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671163A" w14:textId="12F7A80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9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0B6E646C" w14:textId="1C7B977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2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50F434D" w14:textId="0CAF202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2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595A010" w14:textId="17F6A7B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35</w:t>
            </w:r>
          </w:p>
        </w:tc>
      </w:tr>
      <w:tr w:rsidR="00BC232A" w:rsidRPr="00096DC0" w14:paraId="1F028AEC" w14:textId="77777777" w:rsidTr="00C44BEE">
        <w:tc>
          <w:tcPr>
            <w:tcW w:w="1906" w:type="dxa"/>
          </w:tcPr>
          <w:p w14:paraId="3C4E1F38" w14:textId="5EB31D2A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3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C108947" w14:textId="3071732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416F2BC7" w14:textId="05937A15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8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60EF59F7" w14:textId="5B9AC60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8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95B4F6A" w14:textId="4C9ECB86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2</w:t>
            </w:r>
            <w:r w:rsidRPr="00096DC0">
              <w:rPr>
                <w:color w:val="000000"/>
                <w:sz w:val="21"/>
                <w:szCs w:val="21"/>
              </w:rPr>
              <w:t>.43</w:t>
            </w:r>
          </w:p>
        </w:tc>
      </w:tr>
      <w:tr w:rsidR="00BC232A" w:rsidRPr="00096DC0" w14:paraId="609970C7" w14:textId="77777777" w:rsidTr="00C44BEE">
        <w:tc>
          <w:tcPr>
            <w:tcW w:w="1906" w:type="dxa"/>
          </w:tcPr>
          <w:p w14:paraId="3F984B6A" w14:textId="1872B00C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4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5091E684" w14:textId="23FCEF3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08453AF6" w14:textId="6729E8A8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3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62F39D26" w14:textId="4563E08D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2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36E093F8" w14:textId="7072F8F7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2</w:t>
            </w:r>
            <w:r w:rsidRPr="00096DC0">
              <w:rPr>
                <w:color w:val="000000"/>
                <w:sz w:val="21"/>
                <w:szCs w:val="21"/>
              </w:rPr>
              <w:t>.01</w:t>
            </w:r>
          </w:p>
        </w:tc>
      </w:tr>
      <w:tr w:rsidR="00BC232A" w:rsidRPr="00096DC0" w14:paraId="35C3CFAC" w14:textId="77777777" w:rsidTr="00C44BEE">
        <w:tc>
          <w:tcPr>
            <w:tcW w:w="1906" w:type="dxa"/>
          </w:tcPr>
          <w:p w14:paraId="79885A68" w14:textId="02D88365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5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7F0138FF" w14:textId="34C3DF2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1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6CF47A28" w14:textId="5F9BD719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0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79FF438B" w14:textId="4A2E4897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0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0CF24CE" w14:textId="0E68B83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49</w:t>
            </w:r>
          </w:p>
        </w:tc>
      </w:tr>
      <w:tr w:rsidR="00BC232A" w:rsidRPr="00096DC0" w14:paraId="6F5D9B77" w14:textId="77777777" w:rsidTr="00C44BEE">
        <w:tc>
          <w:tcPr>
            <w:tcW w:w="1906" w:type="dxa"/>
          </w:tcPr>
          <w:p w14:paraId="3402D559" w14:textId="473574A9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6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6BBF8554" w14:textId="5330E4F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8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2D6AEB17" w14:textId="3765F8F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7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79C9A9B1" w14:textId="26C03F4F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9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487FF16C" w14:textId="78E078B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2</w:t>
            </w:r>
            <w:r w:rsidRPr="00096DC0">
              <w:rPr>
                <w:color w:val="000000"/>
                <w:sz w:val="21"/>
                <w:szCs w:val="21"/>
              </w:rPr>
              <w:t>.92</w:t>
            </w:r>
          </w:p>
        </w:tc>
      </w:tr>
      <w:tr w:rsidR="00BC232A" w:rsidRPr="00096DC0" w14:paraId="60292A2A" w14:textId="77777777" w:rsidTr="00C44BEE">
        <w:tc>
          <w:tcPr>
            <w:tcW w:w="1906" w:type="dxa"/>
          </w:tcPr>
          <w:p w14:paraId="75221F43" w14:textId="68C94F5C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G</w:t>
            </w:r>
            <w:r w:rsidRPr="00096DC0">
              <w:rPr>
                <w:color w:val="000000"/>
                <w:sz w:val="21"/>
                <w:szCs w:val="21"/>
              </w:rPr>
              <w:t>AD7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39163112" w14:textId="7BC30B6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0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23655064" w14:textId="5840E06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3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00C9BF6F" w14:textId="1053977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5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6C1B427" w14:textId="40A6E5F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0</w:t>
            </w:r>
          </w:p>
        </w:tc>
      </w:tr>
      <w:tr w:rsidR="00BC232A" w:rsidRPr="00096DC0" w14:paraId="16202CFA" w14:textId="77777777" w:rsidTr="00C44BEE">
        <w:tc>
          <w:tcPr>
            <w:tcW w:w="1906" w:type="dxa"/>
          </w:tcPr>
          <w:p w14:paraId="26436513" w14:textId="0DF676B5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1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02895F40" w14:textId="2E824BF9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9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6B17C974" w14:textId="34DF977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5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0A98519F" w14:textId="13DAE76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8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107FE927" w14:textId="4C438B5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3</w:t>
            </w:r>
            <w:r w:rsidRPr="00096DC0">
              <w:rPr>
                <w:color w:val="000000"/>
                <w:sz w:val="21"/>
                <w:szCs w:val="21"/>
              </w:rPr>
              <w:t>.37</w:t>
            </w:r>
          </w:p>
        </w:tc>
      </w:tr>
      <w:tr w:rsidR="00BC232A" w:rsidRPr="00096DC0" w14:paraId="2F3E10CB" w14:textId="77777777" w:rsidTr="00C44BEE">
        <w:tc>
          <w:tcPr>
            <w:tcW w:w="1906" w:type="dxa"/>
          </w:tcPr>
          <w:p w14:paraId="6B6A21F3" w14:textId="4334C204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2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61A54AC8" w14:textId="71DC5D2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8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1D32BCE4" w14:textId="1555193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0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3E852F53" w14:textId="7355EE9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1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16755B59" w14:textId="62709EAD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4</w:t>
            </w:r>
            <w:r w:rsidRPr="00096DC0">
              <w:rPr>
                <w:color w:val="000000"/>
                <w:sz w:val="21"/>
                <w:szCs w:val="21"/>
              </w:rPr>
              <w:t>.41</w:t>
            </w:r>
          </w:p>
        </w:tc>
      </w:tr>
      <w:tr w:rsidR="00BC232A" w:rsidRPr="00096DC0" w14:paraId="2982F457" w14:textId="77777777" w:rsidTr="00C44BEE">
        <w:tc>
          <w:tcPr>
            <w:tcW w:w="1906" w:type="dxa"/>
          </w:tcPr>
          <w:p w14:paraId="7B16FCB5" w14:textId="5A03D923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3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3BE9981A" w14:textId="66CC3A4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19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0B7CEA1A" w14:textId="5FC0F59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9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522D93F4" w14:textId="39FAAD8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3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3991CD6F" w14:textId="71D16746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7</w:t>
            </w:r>
          </w:p>
        </w:tc>
      </w:tr>
      <w:tr w:rsidR="00BC232A" w:rsidRPr="00096DC0" w14:paraId="2DBCD7A6" w14:textId="77777777" w:rsidTr="00C44BEE">
        <w:tc>
          <w:tcPr>
            <w:tcW w:w="1906" w:type="dxa"/>
          </w:tcPr>
          <w:p w14:paraId="1FE47F5B" w14:textId="60ADEAB4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4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BF6800E" w14:textId="0D2FF368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30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5A9B6330" w14:textId="73F85A7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0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16391AEE" w14:textId="15514688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48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27CAE4EB" w14:textId="1CDE8CD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67</w:t>
            </w:r>
          </w:p>
        </w:tc>
      </w:tr>
      <w:tr w:rsidR="00BC232A" w:rsidRPr="00096DC0" w14:paraId="34E92E4E" w14:textId="77777777" w:rsidTr="00C44BEE">
        <w:tc>
          <w:tcPr>
            <w:tcW w:w="1906" w:type="dxa"/>
          </w:tcPr>
          <w:p w14:paraId="40A9D1B3" w14:textId="0B11F72D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5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4DDE8410" w14:textId="779D3E1F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15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6C7D30F4" w14:textId="1E0384FF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3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19CBE400" w14:textId="4A58083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3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3DF68215" w14:textId="3AFD886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78</w:t>
            </w:r>
          </w:p>
        </w:tc>
      </w:tr>
      <w:tr w:rsidR="00BC232A" w:rsidRPr="00096DC0" w14:paraId="2D8F4E07" w14:textId="77777777" w:rsidTr="00C44BEE">
        <w:tc>
          <w:tcPr>
            <w:tcW w:w="1906" w:type="dxa"/>
          </w:tcPr>
          <w:p w14:paraId="70A23588" w14:textId="4B442F85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6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9ECA263" w14:textId="2841CB49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1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261E6CBC" w14:textId="30E2C79D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1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783E27AF" w14:textId="6D654DA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48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0385580B" w14:textId="7DFC6F8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16</w:t>
            </w:r>
          </w:p>
        </w:tc>
      </w:tr>
      <w:tr w:rsidR="00BC232A" w:rsidRPr="00096DC0" w14:paraId="3678D5E7" w14:textId="77777777" w:rsidTr="00C44BEE">
        <w:tc>
          <w:tcPr>
            <w:tcW w:w="1906" w:type="dxa"/>
          </w:tcPr>
          <w:p w14:paraId="6DB12693" w14:textId="11DFE7AC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7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4021D2E8" w14:textId="40D592BB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5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6CA4F1B5" w14:textId="4BA328D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0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0ED9AE62" w14:textId="79957ACE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5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5003A25E" w14:textId="729DAB6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67</w:t>
            </w:r>
          </w:p>
        </w:tc>
      </w:tr>
      <w:tr w:rsidR="00BC232A" w:rsidRPr="00096DC0" w14:paraId="2010AA83" w14:textId="77777777" w:rsidTr="00C44BEE">
        <w:tc>
          <w:tcPr>
            <w:tcW w:w="1906" w:type="dxa"/>
          </w:tcPr>
          <w:p w14:paraId="54B2CC05" w14:textId="55C7699B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8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6A49B222" w14:textId="5E0D014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6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2843A5C8" w14:textId="30BBD80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3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463BC4EB" w14:textId="7B24478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3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7DFE4E59" w14:textId="4D2DFA8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6</w:t>
            </w:r>
          </w:p>
        </w:tc>
      </w:tr>
      <w:tr w:rsidR="00BC232A" w:rsidRPr="00096DC0" w14:paraId="2D9FED88" w14:textId="77777777" w:rsidTr="00C44BEE">
        <w:tc>
          <w:tcPr>
            <w:tcW w:w="1906" w:type="dxa"/>
          </w:tcPr>
          <w:p w14:paraId="3A6A38EF" w14:textId="5E2B3B05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P</w:t>
            </w:r>
            <w:r w:rsidRPr="00096DC0">
              <w:rPr>
                <w:color w:val="000000"/>
                <w:sz w:val="21"/>
                <w:szCs w:val="21"/>
              </w:rPr>
              <w:t>HQ9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816FE65" w14:textId="67F8371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39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452A2CCD" w14:textId="23423B15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56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7E059294" w14:textId="75267709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4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36D53D5D" w14:textId="1AE4E31C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53</w:t>
            </w:r>
          </w:p>
        </w:tc>
      </w:tr>
      <w:tr w:rsidR="00BC232A" w:rsidRPr="00096DC0" w14:paraId="747CFF91" w14:textId="77777777" w:rsidTr="00C44BEE">
        <w:tc>
          <w:tcPr>
            <w:tcW w:w="1906" w:type="dxa"/>
          </w:tcPr>
          <w:p w14:paraId="6B683E97" w14:textId="3B84153E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1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9360BF0" w14:textId="3AAE637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7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4974AB03" w14:textId="09ACC03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6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1BD16E1B" w14:textId="08EFB2DF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9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4C79B762" w14:textId="18E08BD7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5</w:t>
            </w:r>
          </w:p>
        </w:tc>
      </w:tr>
      <w:tr w:rsidR="00BC232A" w:rsidRPr="00096DC0" w14:paraId="4401A4D0" w14:textId="77777777" w:rsidTr="00C44BEE">
        <w:tc>
          <w:tcPr>
            <w:tcW w:w="1906" w:type="dxa"/>
          </w:tcPr>
          <w:p w14:paraId="7A655D20" w14:textId="552FD0FA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2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DB293C8" w14:textId="3499539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8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66DC1C92" w14:textId="72879C35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1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54100BB" w14:textId="5AB0EDE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6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49C5CACB" w14:textId="742404B6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46</w:t>
            </w:r>
          </w:p>
        </w:tc>
      </w:tr>
      <w:tr w:rsidR="00BC232A" w:rsidRPr="00096DC0" w14:paraId="655AEA11" w14:textId="77777777" w:rsidTr="00C44BEE">
        <w:tc>
          <w:tcPr>
            <w:tcW w:w="1906" w:type="dxa"/>
          </w:tcPr>
          <w:p w14:paraId="0E1C9BF4" w14:textId="2670DE6A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3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7A9791B1" w14:textId="000054A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8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23BD1A08" w14:textId="41ADD9A0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7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89C5995" w14:textId="712018A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70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11257735" w14:textId="5FF191C1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19</w:t>
            </w:r>
          </w:p>
        </w:tc>
      </w:tr>
      <w:tr w:rsidR="00BC232A" w:rsidRPr="00096DC0" w14:paraId="041DB707" w14:textId="77777777" w:rsidTr="00C44BEE">
        <w:tc>
          <w:tcPr>
            <w:tcW w:w="1906" w:type="dxa"/>
          </w:tcPr>
          <w:p w14:paraId="6BD288C2" w14:textId="531148F2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4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06D55A9D" w14:textId="1175437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43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4201EE4F" w14:textId="29B650A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7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5F202C28" w14:textId="2D3A231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68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704AE41A" w14:textId="382B7935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21</w:t>
            </w:r>
          </w:p>
        </w:tc>
      </w:tr>
      <w:tr w:rsidR="00BC232A" w:rsidRPr="00096DC0" w14:paraId="5F6CA05A" w14:textId="77777777" w:rsidTr="00C44BEE">
        <w:tc>
          <w:tcPr>
            <w:tcW w:w="1906" w:type="dxa"/>
          </w:tcPr>
          <w:p w14:paraId="03034B82" w14:textId="59284DD8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5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3074640A" w14:textId="5F3A6474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1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7C2E94BF" w14:textId="739E7CDE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6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20D4E50" w14:textId="174C8ED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1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73820E54" w14:textId="53DFD09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1</w:t>
            </w:r>
          </w:p>
        </w:tc>
      </w:tr>
      <w:tr w:rsidR="00BC232A" w:rsidRPr="00096DC0" w14:paraId="61CA128A" w14:textId="77777777" w:rsidTr="00C44BEE">
        <w:tc>
          <w:tcPr>
            <w:tcW w:w="1906" w:type="dxa"/>
          </w:tcPr>
          <w:p w14:paraId="65509601" w14:textId="7A3F40D1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6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5F97811F" w14:textId="14D1AD5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52417D85" w14:textId="5FD1FB6A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85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35792970" w14:textId="0C6F7943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2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04378A87" w14:textId="59D6872E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22</w:t>
            </w:r>
          </w:p>
        </w:tc>
      </w:tr>
      <w:tr w:rsidR="00BC232A" w:rsidRPr="00096DC0" w14:paraId="58CBF407" w14:textId="77777777" w:rsidTr="00C44BEE">
        <w:tc>
          <w:tcPr>
            <w:tcW w:w="1906" w:type="dxa"/>
          </w:tcPr>
          <w:p w14:paraId="6553EDE6" w14:textId="67A67A99" w:rsidR="00BC232A" w:rsidRPr="00096DC0" w:rsidRDefault="00BC232A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I</w:t>
            </w:r>
            <w:r w:rsidRPr="00096DC0">
              <w:rPr>
                <w:color w:val="000000"/>
                <w:sz w:val="21"/>
                <w:szCs w:val="21"/>
              </w:rPr>
              <w:t>SI7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5FDA8358" w14:textId="71C46F85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15</w:t>
            </w:r>
          </w:p>
        </w:tc>
        <w:tc>
          <w:tcPr>
            <w:tcW w:w="1773" w:type="dxa"/>
            <w:shd w:val="clear" w:color="auto" w:fill="auto"/>
            <w:vAlign w:val="center"/>
          </w:tcPr>
          <w:p w14:paraId="5CEDAB4C" w14:textId="74C495E7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1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4D164C4" w14:textId="2831544D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0</w:t>
            </w:r>
            <w:r w:rsidRPr="00096DC0">
              <w:rPr>
                <w:color w:val="000000"/>
                <w:sz w:val="21"/>
                <w:szCs w:val="21"/>
              </w:rPr>
              <w:t>.94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10138B19" w14:textId="40F13F22" w:rsidR="00BC232A" w:rsidRPr="00096DC0" w:rsidRDefault="00C911C0" w:rsidP="00C44BEE">
            <w:pPr>
              <w:rPr>
                <w:color w:val="000000"/>
                <w:sz w:val="21"/>
                <w:szCs w:val="21"/>
              </w:rPr>
            </w:pPr>
            <w:r w:rsidRPr="00096DC0">
              <w:rPr>
                <w:rFonts w:hint="eastAsia"/>
                <w:color w:val="000000"/>
                <w:sz w:val="21"/>
                <w:szCs w:val="21"/>
              </w:rPr>
              <w:t>1</w:t>
            </w:r>
            <w:r w:rsidRPr="00096DC0">
              <w:rPr>
                <w:color w:val="000000"/>
                <w:sz w:val="21"/>
                <w:szCs w:val="21"/>
              </w:rPr>
              <w:t>.04</w:t>
            </w:r>
          </w:p>
        </w:tc>
      </w:tr>
      <w:bookmarkEnd w:id="0"/>
    </w:tbl>
    <w:p w14:paraId="4EB7311A" w14:textId="77777777" w:rsidR="00BC232A" w:rsidRPr="00096DC0" w:rsidRDefault="00BC232A" w:rsidP="00CF747F">
      <w:pPr>
        <w:tabs>
          <w:tab w:val="left" w:pos="120"/>
          <w:tab w:val="left" w:pos="5568"/>
        </w:tabs>
        <w:jc w:val="left"/>
        <w:rPr>
          <w:color w:val="000000"/>
        </w:rPr>
      </w:pPr>
    </w:p>
    <w:p w14:paraId="6DBB6999" w14:textId="10EAC9B2" w:rsidR="007665FE" w:rsidRPr="00096DC0" w:rsidRDefault="0072485F" w:rsidP="0072485F">
      <w:pPr>
        <w:rPr>
          <w:color w:val="000000"/>
          <w:sz w:val="20"/>
          <w:szCs w:val="20"/>
        </w:rPr>
        <w:sectPr w:rsidR="007665FE" w:rsidRPr="00096DC0" w:rsidSect="00690D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 w:code="9"/>
          <w:pgMar w:top="1134" w:right="1134" w:bottom="1134" w:left="1134" w:header="706" w:footer="706" w:gutter="0"/>
          <w:cols w:space="708"/>
          <w:docGrid w:type="lines" w:linePitch="326"/>
        </w:sectPr>
      </w:pPr>
      <w:r w:rsidRPr="00096DC0">
        <w:rPr>
          <w:color w:val="000000"/>
          <w:sz w:val="20"/>
          <w:szCs w:val="20"/>
        </w:rPr>
        <w:t>Note: GAD1: Nervousness; GAD2: Uncontrollable worry; GAD3: Excessive worry; GAD4: Trouble relaxing; GAD5: Restlessness; GAD6: Irritability; GAD7: Feeling afraid; PHQ1: Anhedonia; PHQ2: Sad Mood; PHQ3: Sleep; PHQ4: Fatigue; PHQ5: Appetite; PHQ6: Guilt; PHQ7: Concentration; PHQ8: Motor; PHQ9: Suicide ideation; ISI1: Severity of sleep onset; ISI2: Sleep maintenance; ISI3: Early morning wakening problems; ISI4: Sleep dissatisfaction; ISI5: Noticeability of sleep problems by others; ISI6: Distress caused by the sleep difficulties</w:t>
      </w:r>
      <w:r w:rsidR="004E6F67" w:rsidRPr="00096DC0">
        <w:rPr>
          <w:color w:val="000000"/>
          <w:sz w:val="20"/>
          <w:szCs w:val="20"/>
        </w:rPr>
        <w:t xml:space="preserve">; ISI7: </w:t>
      </w:r>
      <w:r w:rsidRPr="00096DC0">
        <w:rPr>
          <w:color w:val="000000"/>
          <w:sz w:val="20"/>
          <w:szCs w:val="20"/>
        </w:rPr>
        <w:t>Interference with daytime functioning</w:t>
      </w:r>
      <w:r w:rsidR="004E6F67" w:rsidRPr="00096DC0">
        <w:rPr>
          <w:color w:val="000000"/>
          <w:sz w:val="20"/>
          <w:szCs w:val="20"/>
        </w:rPr>
        <w:t>.</w:t>
      </w:r>
    </w:p>
    <w:p w14:paraId="7435140C" w14:textId="2E36C4FF" w:rsidR="00CF747F" w:rsidRPr="00096DC0" w:rsidRDefault="00BC232A" w:rsidP="00BC232A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color w:val="000000"/>
        </w:rPr>
        <w:lastRenderedPageBreak/>
        <w:t>Table S2. Correlation matrix of the GAD-7, PHQ-9 and ISI items.</w:t>
      </w: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683"/>
        <w:gridCol w:w="593"/>
        <w:gridCol w:w="709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BA3AB5" w:rsidRPr="00096DC0" w14:paraId="37D184B6" w14:textId="6F51BC98" w:rsidTr="00C755EB">
        <w:trPr>
          <w:jc w:val="center"/>
        </w:trPr>
        <w:tc>
          <w:tcPr>
            <w:tcW w:w="683" w:type="dxa"/>
          </w:tcPr>
          <w:p w14:paraId="08DFFEF8" w14:textId="77777777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93" w:type="dxa"/>
          </w:tcPr>
          <w:p w14:paraId="14451C14" w14:textId="06982F5F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1</w:t>
            </w:r>
          </w:p>
        </w:tc>
        <w:tc>
          <w:tcPr>
            <w:tcW w:w="709" w:type="dxa"/>
          </w:tcPr>
          <w:p w14:paraId="3A52F6A5" w14:textId="175E09E2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2</w:t>
            </w:r>
          </w:p>
        </w:tc>
        <w:tc>
          <w:tcPr>
            <w:tcW w:w="567" w:type="dxa"/>
          </w:tcPr>
          <w:p w14:paraId="1BCCE771" w14:textId="0DADE9B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3</w:t>
            </w:r>
          </w:p>
        </w:tc>
        <w:tc>
          <w:tcPr>
            <w:tcW w:w="567" w:type="dxa"/>
          </w:tcPr>
          <w:p w14:paraId="1ED7A92D" w14:textId="63EABC75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4</w:t>
            </w:r>
          </w:p>
        </w:tc>
        <w:tc>
          <w:tcPr>
            <w:tcW w:w="567" w:type="dxa"/>
          </w:tcPr>
          <w:p w14:paraId="5281F5FE" w14:textId="3F4CC532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5</w:t>
            </w:r>
          </w:p>
        </w:tc>
        <w:tc>
          <w:tcPr>
            <w:tcW w:w="567" w:type="dxa"/>
          </w:tcPr>
          <w:p w14:paraId="5EC6F886" w14:textId="7F35F031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6</w:t>
            </w:r>
          </w:p>
        </w:tc>
        <w:tc>
          <w:tcPr>
            <w:tcW w:w="567" w:type="dxa"/>
          </w:tcPr>
          <w:p w14:paraId="12391210" w14:textId="534C909E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7</w:t>
            </w:r>
          </w:p>
        </w:tc>
        <w:tc>
          <w:tcPr>
            <w:tcW w:w="567" w:type="dxa"/>
          </w:tcPr>
          <w:p w14:paraId="32769A13" w14:textId="3B54F15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1</w:t>
            </w:r>
          </w:p>
        </w:tc>
        <w:tc>
          <w:tcPr>
            <w:tcW w:w="567" w:type="dxa"/>
          </w:tcPr>
          <w:p w14:paraId="0B018F77" w14:textId="44BA63D4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2</w:t>
            </w:r>
          </w:p>
        </w:tc>
        <w:tc>
          <w:tcPr>
            <w:tcW w:w="567" w:type="dxa"/>
          </w:tcPr>
          <w:p w14:paraId="55E9836C" w14:textId="3D9486B8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3</w:t>
            </w:r>
          </w:p>
        </w:tc>
        <w:tc>
          <w:tcPr>
            <w:tcW w:w="567" w:type="dxa"/>
          </w:tcPr>
          <w:p w14:paraId="7A63B31A" w14:textId="06011E5C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4</w:t>
            </w:r>
          </w:p>
        </w:tc>
        <w:tc>
          <w:tcPr>
            <w:tcW w:w="567" w:type="dxa"/>
          </w:tcPr>
          <w:p w14:paraId="5DDAE9B9" w14:textId="73F656E8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5</w:t>
            </w:r>
          </w:p>
        </w:tc>
        <w:tc>
          <w:tcPr>
            <w:tcW w:w="567" w:type="dxa"/>
          </w:tcPr>
          <w:p w14:paraId="32455305" w14:textId="4C70F7EB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6</w:t>
            </w:r>
          </w:p>
        </w:tc>
        <w:tc>
          <w:tcPr>
            <w:tcW w:w="567" w:type="dxa"/>
          </w:tcPr>
          <w:p w14:paraId="288EC77A" w14:textId="24E3D31B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7</w:t>
            </w:r>
          </w:p>
        </w:tc>
        <w:tc>
          <w:tcPr>
            <w:tcW w:w="567" w:type="dxa"/>
          </w:tcPr>
          <w:p w14:paraId="088752F0" w14:textId="53267964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8</w:t>
            </w:r>
          </w:p>
        </w:tc>
        <w:tc>
          <w:tcPr>
            <w:tcW w:w="567" w:type="dxa"/>
          </w:tcPr>
          <w:p w14:paraId="4A857CD5" w14:textId="060BCF38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9</w:t>
            </w:r>
          </w:p>
        </w:tc>
        <w:tc>
          <w:tcPr>
            <w:tcW w:w="567" w:type="dxa"/>
          </w:tcPr>
          <w:p w14:paraId="7E12C154" w14:textId="0E193B5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1</w:t>
            </w:r>
          </w:p>
        </w:tc>
        <w:tc>
          <w:tcPr>
            <w:tcW w:w="567" w:type="dxa"/>
          </w:tcPr>
          <w:p w14:paraId="308FBE6F" w14:textId="790526BA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2</w:t>
            </w:r>
          </w:p>
        </w:tc>
        <w:tc>
          <w:tcPr>
            <w:tcW w:w="567" w:type="dxa"/>
          </w:tcPr>
          <w:p w14:paraId="1589792D" w14:textId="55ABB663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3</w:t>
            </w:r>
          </w:p>
        </w:tc>
        <w:tc>
          <w:tcPr>
            <w:tcW w:w="567" w:type="dxa"/>
          </w:tcPr>
          <w:p w14:paraId="55FA6673" w14:textId="3780E7E1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4</w:t>
            </w:r>
          </w:p>
        </w:tc>
        <w:tc>
          <w:tcPr>
            <w:tcW w:w="567" w:type="dxa"/>
          </w:tcPr>
          <w:p w14:paraId="02391EFA" w14:textId="674C7C8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5</w:t>
            </w:r>
          </w:p>
        </w:tc>
        <w:tc>
          <w:tcPr>
            <w:tcW w:w="567" w:type="dxa"/>
          </w:tcPr>
          <w:p w14:paraId="6465FE16" w14:textId="7C512B9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6</w:t>
            </w:r>
          </w:p>
        </w:tc>
        <w:tc>
          <w:tcPr>
            <w:tcW w:w="567" w:type="dxa"/>
          </w:tcPr>
          <w:p w14:paraId="2DBD05EF" w14:textId="51013730" w:rsidR="00302212" w:rsidRPr="00096DC0" w:rsidRDefault="00302212" w:rsidP="00BC232A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7</w:t>
            </w:r>
          </w:p>
        </w:tc>
      </w:tr>
      <w:tr w:rsidR="00BA3AB5" w:rsidRPr="00096DC0" w14:paraId="05A0CE3F" w14:textId="66B3F438" w:rsidTr="00C755EB">
        <w:trPr>
          <w:jc w:val="center"/>
        </w:trPr>
        <w:tc>
          <w:tcPr>
            <w:tcW w:w="683" w:type="dxa"/>
          </w:tcPr>
          <w:p w14:paraId="7BDD081D" w14:textId="36AEFA4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1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698D441B" w14:textId="1DE8D3A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7ABE83" w14:textId="44CBB89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EEB8759" w14:textId="547C6F6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CB44092" w14:textId="2F11AF3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1DCF57" w14:textId="64F53C2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4A8468C" w14:textId="681411A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6A75223" w14:textId="7ED90EA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06C40E" w14:textId="590062B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A9C47E5" w14:textId="2B077AD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7EEAF1" w14:textId="6F159BD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07F5B8" w14:textId="2295FCF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6A6956" w14:textId="21AA6FF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157EBC0" w14:textId="06846F3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4FBE09F" w14:textId="73F4844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E4EC43" w14:textId="7B8D39E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248782A" w14:textId="0EE17D3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36DB71" w14:textId="2AC97D8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8D6561" w14:textId="12E9B4C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770039" w14:textId="205C605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505736" w14:textId="5A483D1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2E778E" w14:textId="0D142E7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AD3A41" w14:textId="2FE2063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0AD021B" w14:textId="7DC9558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66EE6215" w14:textId="4DCC0C33" w:rsidTr="00C755EB">
        <w:trPr>
          <w:jc w:val="center"/>
        </w:trPr>
        <w:tc>
          <w:tcPr>
            <w:tcW w:w="683" w:type="dxa"/>
          </w:tcPr>
          <w:p w14:paraId="0514F978" w14:textId="71C4B82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2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10B31503" w14:textId="6163ADC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</w:t>
            </w:r>
            <w:r w:rsidR="00593BC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139D235" w14:textId="080C2C1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24204FB" w14:textId="03EBC67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9C60733" w14:textId="4CF8E81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0EE639" w14:textId="1C42E28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FA3097A" w14:textId="00A3857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AF4EF5" w14:textId="0279404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74EB56" w14:textId="5B9872C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C753662" w14:textId="094FF5E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B4160F" w14:textId="7073109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2BF09BA" w14:textId="523C5AC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E4FAF7" w14:textId="4400154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C7C99C4" w14:textId="2320FFB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23CB58" w14:textId="5B889DF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F3CD253" w14:textId="6ECA220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B5D8E72" w14:textId="162399A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2E9283" w14:textId="6A8547E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B7A965" w14:textId="656B902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EA60A1" w14:textId="623D517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289F1A1" w14:textId="39EA07E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07921F" w14:textId="21BBBA6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A7D6090" w14:textId="6778D62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FCD4E6" w14:textId="66E7D8E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15517B9A" w14:textId="38A134A9" w:rsidTr="00C755EB">
        <w:trPr>
          <w:jc w:val="center"/>
        </w:trPr>
        <w:tc>
          <w:tcPr>
            <w:tcW w:w="683" w:type="dxa"/>
          </w:tcPr>
          <w:p w14:paraId="62359D70" w14:textId="22D9B71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3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3DE5BB69" w14:textId="480FAFC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153904D" w14:textId="5859FBD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DD395B0" w14:textId="560475A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9227839" w14:textId="7ED8296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A6B0323" w14:textId="7361827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6644D27" w14:textId="61757DA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0F0992C" w14:textId="47173C6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9311C2D" w14:textId="3DAA3DF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12D977" w14:textId="4106D1C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A2D9262" w14:textId="2BADAE5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557F83" w14:textId="65C0ACA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098A20" w14:textId="467A880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04B6AE" w14:textId="4989CC9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E10EDE" w14:textId="02A3308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045CCD" w14:textId="190C299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68EB94" w14:textId="0CEDC78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227511" w14:textId="0438AA6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F1E105" w14:textId="7EF7D1C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526079" w14:textId="1D346AF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4BCBE9" w14:textId="3C29732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2DA8E34" w14:textId="10E8559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58E0B39" w14:textId="776C4D8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6E10A3" w14:textId="535ED05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274F209F" w14:textId="378A11DC" w:rsidTr="00C755EB">
        <w:trPr>
          <w:jc w:val="center"/>
        </w:trPr>
        <w:tc>
          <w:tcPr>
            <w:tcW w:w="683" w:type="dxa"/>
          </w:tcPr>
          <w:p w14:paraId="71FF7A04" w14:textId="1552B29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4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70F8D8B2" w14:textId="1CD7F78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59E1E93" w14:textId="55D3EFB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E07B542" w14:textId="0F1EC0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</w:t>
            </w:r>
            <w:r w:rsidR="009D2E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C1863C" w14:textId="0423495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3477CF1" w14:textId="130976B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911EE4" w14:textId="59D9C93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25AD5B1" w14:textId="559BECD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C49801" w14:textId="12DD79F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083AC0" w14:textId="3590E63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CC2B02B" w14:textId="3519B06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3ED21FD" w14:textId="6C3E824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3D9B82" w14:textId="6E27143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583B7B2" w14:textId="531F2DA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92B0FF8" w14:textId="26F9AAE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4104A93" w14:textId="5C50E8A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09CD0F" w14:textId="6E01F64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0C8240" w14:textId="511D599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EDCE3A" w14:textId="5F3D637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B0D8660" w14:textId="397882C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0E8DBBA" w14:textId="7D9E358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0425A04" w14:textId="36F2045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84376C" w14:textId="7CF7512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DBF026" w14:textId="590DAEC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3001F96E" w14:textId="467FE24D" w:rsidTr="00C755EB">
        <w:trPr>
          <w:jc w:val="center"/>
        </w:trPr>
        <w:tc>
          <w:tcPr>
            <w:tcW w:w="683" w:type="dxa"/>
          </w:tcPr>
          <w:p w14:paraId="21A34D4E" w14:textId="209B447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5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10D95F23" w14:textId="284B203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238539" w14:textId="3E9F261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3BACECC" w14:textId="02E057F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9C41F3" w14:textId="0B90A90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9AD8F3" w14:textId="58C139C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81BBAB" w14:textId="73B88F5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095D59" w14:textId="0CC16E7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E4EEB16" w14:textId="34E9E9F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49D76F8" w14:textId="4C8F6A3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E9E8FA" w14:textId="344EC2A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39B9357" w14:textId="29C98DB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2704640" w14:textId="2EE5325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43D054" w14:textId="2C4A066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9C0081" w14:textId="1E86968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CC3479" w14:textId="766868B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005D71B" w14:textId="5C8BB33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B19F5C8" w14:textId="20A45CE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F6E4BA" w14:textId="4640024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B1A323" w14:textId="1996B8E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0CC6150" w14:textId="4E07BAD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BE0D9C" w14:textId="33408A5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1CE174" w14:textId="6FDAAD8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3197605" w14:textId="3D5B3A5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5BDF6F04" w14:textId="684FE08E" w:rsidTr="00C755EB">
        <w:trPr>
          <w:jc w:val="center"/>
        </w:trPr>
        <w:tc>
          <w:tcPr>
            <w:tcW w:w="683" w:type="dxa"/>
          </w:tcPr>
          <w:p w14:paraId="56CAC614" w14:textId="7F9F819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6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3C1DD44B" w14:textId="243FEEC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6611B8" w14:textId="0C0E735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</w:t>
            </w:r>
            <w:r w:rsidR="00BB1C6C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9C29CD4" w14:textId="5DD87B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A075AD0" w14:textId="2D311AD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33C9AF" w14:textId="0A6EF41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CD1C88" w14:textId="07D1DFA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FCC8511" w14:textId="249E0B5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19BA16" w14:textId="2FDBF6F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A04C0D3" w14:textId="6C811A5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66289B" w14:textId="43B4071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30A6DD" w14:textId="4AF5686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7E3CFD" w14:textId="3E973C6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F65B13" w14:textId="3BCCE5C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910C557" w14:textId="4679701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6F787E" w14:textId="26EF541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66E441B" w14:textId="533157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377A7A" w14:textId="0B3D8C0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E627CC7" w14:textId="445BA7B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59ABD8" w14:textId="65608F0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22573D" w14:textId="1BF371C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79637F" w14:textId="6B6850D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EB0304" w14:textId="116BB0B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669BA6" w14:textId="16CEAA6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5444DF1E" w14:textId="3C756A30" w:rsidTr="00C755EB">
        <w:trPr>
          <w:jc w:val="center"/>
        </w:trPr>
        <w:tc>
          <w:tcPr>
            <w:tcW w:w="683" w:type="dxa"/>
          </w:tcPr>
          <w:p w14:paraId="25B2DFFF" w14:textId="253B8CA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D7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5A47F08F" w14:textId="43B72D7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E47D43" w14:textId="7A85944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A6289E" w14:textId="5500F19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0EE7F" w14:textId="47B163C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7A4159" w14:textId="5D972F6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3</w:t>
            </w:r>
            <w:r w:rsidR="00573AA7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29CA8C" w14:textId="79323CD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74C472E" w14:textId="197E068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453A640" w14:textId="0141FCC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1DA65D" w14:textId="2A57B18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48411B4" w14:textId="0D5C55E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9A81104" w14:textId="7E408C8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A18C22" w14:textId="5020329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389F1B4" w14:textId="232B531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E0A8240" w14:textId="2E5F903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4338E77" w14:textId="04CC582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ED546F" w14:textId="68C5BC0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3CCDAB4" w14:textId="67A2B9F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4EEDD98" w14:textId="377D93F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AB7DE85" w14:textId="35451D3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AE0670A" w14:textId="22691B3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DDB27D" w14:textId="1C16668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1546AB" w14:textId="21141FD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7791B2" w14:textId="52BFBF2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086B0EBD" w14:textId="63334C3E" w:rsidTr="00C755EB">
        <w:trPr>
          <w:jc w:val="center"/>
        </w:trPr>
        <w:tc>
          <w:tcPr>
            <w:tcW w:w="683" w:type="dxa"/>
          </w:tcPr>
          <w:p w14:paraId="7130694C" w14:textId="78905E0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1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69447BEC" w14:textId="3CC534F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52FB8F" w14:textId="437B923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8942DD" w14:textId="5A25095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9D6EEAE" w14:textId="3DAC864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8F6440" w14:textId="773C82F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05B953" w14:textId="1754B7E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BA38955" w14:textId="086567E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D85619" w14:textId="12CC278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6BDD38" w14:textId="214F681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612628A" w14:textId="78E5C1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A5B46FC" w14:textId="142F629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ABF1F3E" w14:textId="02D72EE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1E645E" w14:textId="427E503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FD31A2" w14:textId="07C2428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D65D243" w14:textId="1C947E6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40604E" w14:textId="4F5C221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BB75DD" w14:textId="4A5C3B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A57DD8" w14:textId="0502755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FD9AA27" w14:textId="2AB536C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61561C" w14:textId="32DEDC4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315600" w14:textId="4124911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BD1211" w14:textId="30C2EDA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200D1D2" w14:textId="29760C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052691DF" w14:textId="6AE99F6A" w:rsidTr="00C755EB">
        <w:trPr>
          <w:jc w:val="center"/>
        </w:trPr>
        <w:tc>
          <w:tcPr>
            <w:tcW w:w="683" w:type="dxa"/>
          </w:tcPr>
          <w:p w14:paraId="0E21262E" w14:textId="5575021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2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28C26B0F" w14:textId="12EE83C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591E8B4" w14:textId="71954F2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991B75" w14:textId="7609398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BF17B7" w14:textId="7B4ED61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AFDBADF" w14:textId="6778CD7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2F6CC5C" w14:textId="281F205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0ACCF9" w14:textId="1F9BB68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6664759" w14:textId="5DF7097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CBE179" w14:textId="3D1452E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495A504" w14:textId="1FC904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E85DED" w14:textId="79C543D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680DE9" w14:textId="5EA4F7D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EA820D" w14:textId="5656E53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8C27D5" w14:textId="20A0DD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CE0DAA3" w14:textId="5193729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9308B43" w14:textId="78B84DF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5B6056" w14:textId="54C3DB1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A8B724C" w14:textId="1E80F85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2ACAA25" w14:textId="7D0AB2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0833CC" w14:textId="53EE6E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B7D13A" w14:textId="58947F8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E2A026" w14:textId="392842B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F95A4AA" w14:textId="2DC6A80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4C94A079" w14:textId="469E1C2C" w:rsidTr="00C755EB">
        <w:trPr>
          <w:jc w:val="center"/>
        </w:trPr>
        <w:tc>
          <w:tcPr>
            <w:tcW w:w="683" w:type="dxa"/>
          </w:tcPr>
          <w:p w14:paraId="33B6D71A" w14:textId="04DD555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3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0866D80A" w14:textId="1BAE0E4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C7AB812" w14:textId="70B9264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F46C79" w14:textId="09FEB1B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F22104" w14:textId="3B7C69D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CE98618" w14:textId="36D4C80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5CA394A" w14:textId="1C0A63D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0474F2" w14:textId="55A460B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073012" w14:textId="1E1FBFE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CBF94F" w14:textId="2A7633F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A280C36" w14:textId="4FBC8BD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D695C84" w14:textId="711AB0D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E0F192E" w14:textId="1DE4E46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445E2D6" w14:textId="693B2AC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81BFF97" w14:textId="3365F37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5290125" w14:textId="01DDC1F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1DD89C" w14:textId="5715FED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0BAF4B" w14:textId="598ED1D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5082D4" w14:textId="0AD2F1B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3B7A36F" w14:textId="75D516A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7059772" w14:textId="7D6A65E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8F93C7" w14:textId="4176962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252F4E" w14:textId="011298A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AABAF35" w14:textId="6F7F48A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6CB9F0A2" w14:textId="6955352C" w:rsidTr="00C755EB">
        <w:trPr>
          <w:jc w:val="center"/>
        </w:trPr>
        <w:tc>
          <w:tcPr>
            <w:tcW w:w="683" w:type="dxa"/>
          </w:tcPr>
          <w:p w14:paraId="7CDD1353" w14:textId="3A20AF0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4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483B6165" w14:textId="7F670F6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9143E7A" w14:textId="7D85787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AD9F8C" w14:textId="046ABE1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7CE6D71" w14:textId="7155A6B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4948A4" w14:textId="206F2DC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-0.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748515" w14:textId="4D29394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</w:t>
            </w:r>
            <w:r w:rsidR="00BF2865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C2257BD" w14:textId="20BF316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-0.0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8CB0B9" w14:textId="6933CBD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C64727C" w14:textId="287951B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88F19D" w14:textId="1A99B44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4A9E375" w14:textId="0F4D3B2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487EE05" w14:textId="11BA7A9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C332F2" w14:textId="740227B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48654CA" w14:textId="7A0A30E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6FB248" w14:textId="3DA18F7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175963" w14:textId="41DC5B2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2CCEDA6" w14:textId="0C194E4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AC5EC79" w14:textId="314A57D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0D9867" w14:textId="5136759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29C74F8" w14:textId="516600B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74027DD" w14:textId="69FE072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45EDA0" w14:textId="7EB467C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E5D7C4" w14:textId="255AC59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74EE5F31" w14:textId="2B3AA7A4" w:rsidTr="00C755EB">
        <w:trPr>
          <w:jc w:val="center"/>
        </w:trPr>
        <w:tc>
          <w:tcPr>
            <w:tcW w:w="683" w:type="dxa"/>
          </w:tcPr>
          <w:p w14:paraId="34516B11" w14:textId="12E826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5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32853A87" w14:textId="0585FC7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C230E3B" w14:textId="256E209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7E5C853" w14:textId="0CE53F6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42D84B" w14:textId="159200C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707B4D" w14:textId="2924E35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3732CE" w14:textId="721B38F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A4F004" w14:textId="4FBC301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988180" w14:textId="77C873F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ACE03E" w14:textId="60150F5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C239511" w14:textId="49FABD4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C1AB89D" w14:textId="56861AC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296097" w14:textId="20E319A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66B3694" w14:textId="732206B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A19AEAB" w14:textId="04B6C7F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4ECD54" w14:textId="5F20B46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280F58" w14:textId="4D3E03B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E17850" w14:textId="45A7B0F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BD16AA2" w14:textId="64FC7F2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BF48CF6" w14:textId="213E101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FD0977B" w14:textId="437602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050028E" w14:textId="1C6756B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7ED641" w14:textId="2B8EB29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3E05B1" w14:textId="73EB790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3BB1AC9D" w14:textId="22678B5F" w:rsidTr="00C755EB">
        <w:trPr>
          <w:jc w:val="center"/>
        </w:trPr>
        <w:tc>
          <w:tcPr>
            <w:tcW w:w="683" w:type="dxa"/>
          </w:tcPr>
          <w:p w14:paraId="77C6C3FF" w14:textId="6F0D0C0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6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1F5A0EBE" w14:textId="7539D7F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CF4414D" w14:textId="080AD81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79FC3E" w14:textId="6D2DA9D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FCEA51F" w14:textId="339B7DB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A184DC" w14:textId="6F33E45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072A34B" w14:textId="1F8DF4F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8EF5700" w14:textId="018ECA6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0E9846D" w14:textId="151A7C2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98A12F3" w14:textId="5B57BE8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05EDCF" w14:textId="59C0AE3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810FDE" w14:textId="748C250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4A8040" w14:textId="301DB23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22717D3" w14:textId="435C681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C9EE2B" w14:textId="09F2598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C2AC68" w14:textId="51216A2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5CE1E1" w14:textId="1283460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525540" w14:textId="4CA2898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9D29ED" w14:textId="54E0BC3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B5E5358" w14:textId="43A966F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B046AF" w14:textId="459D6E9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94A12F" w14:textId="01E83DF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DF85A6B" w14:textId="1E21633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5A7940" w14:textId="6987E9C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0DEBE9AF" w14:textId="2538259E" w:rsidTr="00C755EB">
        <w:trPr>
          <w:jc w:val="center"/>
        </w:trPr>
        <w:tc>
          <w:tcPr>
            <w:tcW w:w="683" w:type="dxa"/>
          </w:tcPr>
          <w:p w14:paraId="2A37D2B0" w14:textId="62940CB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7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3A9A60A3" w14:textId="4DDA41D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F7A179E" w14:textId="231108D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E8F067" w14:textId="0BD9F35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85B5764" w14:textId="73109D1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334651C" w14:textId="5ABF9DB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C17851E" w14:textId="3D0DFFC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D5A8E3D" w14:textId="5D1B0A1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0FAFCB" w14:textId="01720FF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D7A9D4" w14:textId="5088CDC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9B14DD" w14:textId="2B4B01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7C3D07" w14:textId="7778991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3DE7BF" w14:textId="3F74867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CF058AF" w14:textId="745804E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872AA9" w14:textId="0CEE322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7C5D40" w14:textId="1420847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124182" w14:textId="61945F7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67E939" w14:textId="1867CF9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D6B171C" w14:textId="2895DDB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625A1F" w14:textId="17C62C1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284601" w14:textId="2CAA2E7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128008" w14:textId="3A3F624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C6B3C9" w14:textId="1368E5A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07DA30" w14:textId="0392022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332CC2FF" w14:textId="0E929FB1" w:rsidTr="00C755EB">
        <w:trPr>
          <w:jc w:val="center"/>
        </w:trPr>
        <w:tc>
          <w:tcPr>
            <w:tcW w:w="683" w:type="dxa"/>
          </w:tcPr>
          <w:p w14:paraId="2E7092E0" w14:textId="64B79E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8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2FBF6CF9" w14:textId="050F0F1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C45EE0" w14:textId="790D1A4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78B015" w14:textId="28EE18D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08075F" w14:textId="67FC938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0F9703" w14:textId="2CC844F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211D37" w14:textId="47D132E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B6A99A1" w14:textId="23DA732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3947661" w14:textId="07D16EC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8E2640" w14:textId="347AEBE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55E5C3C" w14:textId="6AB9394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00554B8" w14:textId="5ED7981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78FF87A" w14:textId="0FF2536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3C2DCC" w14:textId="7336F0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4B5BDE7" w14:textId="60F62BA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3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433C1A" w14:textId="2907B80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65B4F1" w14:textId="120E63A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DB795D" w14:textId="76D2DA5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BCBA944" w14:textId="3882390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F2996A7" w14:textId="182AAED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98575BD" w14:textId="56AF24F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0028ACE" w14:textId="04FF716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C93F50C" w14:textId="2971921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A04FB5B" w14:textId="76AEC2B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082E4997" w14:textId="4E9D1432" w:rsidTr="00C755EB">
        <w:trPr>
          <w:jc w:val="center"/>
        </w:trPr>
        <w:tc>
          <w:tcPr>
            <w:tcW w:w="683" w:type="dxa"/>
          </w:tcPr>
          <w:p w14:paraId="57419138" w14:textId="733BB67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Q9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096CF05B" w14:textId="341665C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34D92D3" w14:textId="5A4B778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206723B" w14:textId="1C34858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C592983" w14:textId="25F2601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39A4587" w14:textId="7CA6F9C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6A3C0F" w14:textId="2CBC275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8EFA7E" w14:textId="68AF8BB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2C94F5" w14:textId="384BA13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75B4508" w14:textId="08936F7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742F6E" w14:textId="4C92FFA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B4C5B89" w14:textId="158A867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-0.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B608908" w14:textId="6FBE25F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75F841" w14:textId="3AA3BCA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5C1DBA9" w14:textId="73600B8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14BA97" w14:textId="3E5D222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46DE50" w14:textId="282A8EB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CB8A63" w14:textId="4B2A24C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88E462" w14:textId="4153E94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AE7D70" w14:textId="08084BE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20EF280" w14:textId="23CCEF6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279F6E8" w14:textId="503F347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021D63" w14:textId="1ABFEEF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B1CAFA2" w14:textId="389DD9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3CD17754" w14:textId="64472603" w:rsidTr="00C755EB">
        <w:trPr>
          <w:jc w:val="center"/>
        </w:trPr>
        <w:tc>
          <w:tcPr>
            <w:tcW w:w="683" w:type="dxa"/>
          </w:tcPr>
          <w:p w14:paraId="72C9EB89" w14:textId="54D464E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1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475DE420" w14:textId="1E3A083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805751D" w14:textId="3EFD316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46AE368" w14:textId="028EB15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A2C8A7" w14:textId="37350C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F86729" w14:textId="5227D0C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</w:t>
            </w:r>
            <w:r w:rsidR="00182EEB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29A8E72" w14:textId="663DCCB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E57A399" w14:textId="6DCE099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32C0BE8" w14:textId="7EB81CC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BD1AFA1" w14:textId="78360AB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4B7FFE" w14:textId="46D8152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979F835" w14:textId="53C8D21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733E74B" w14:textId="5A314BB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D3CDA26" w14:textId="3033B47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289BC98" w14:textId="4A9FA13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4F66C" w14:textId="68F855E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3E79F5" w14:textId="1A037A9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BD974FC" w14:textId="03B1336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069BE3E" w14:textId="4CFEB61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3B40A12" w14:textId="155730F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F31B31" w14:textId="3FE37DA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673205" w14:textId="2A1D44C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2F6B02D" w14:textId="208F077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8A24BF" w14:textId="63110F9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70F8815A" w14:textId="3BBF976B" w:rsidTr="00C755EB">
        <w:trPr>
          <w:jc w:val="center"/>
        </w:trPr>
        <w:tc>
          <w:tcPr>
            <w:tcW w:w="683" w:type="dxa"/>
          </w:tcPr>
          <w:p w14:paraId="4ADBA835" w14:textId="732EB74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2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67D0D929" w14:textId="269D385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227E6EA" w14:textId="788659F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FD283DC" w14:textId="5536FB3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A197B7F" w14:textId="5E35A9C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A3722E" w14:textId="367F7E0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602DA5" w14:textId="4CA9B15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C3F21A" w14:textId="25059C4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32B9D25" w14:textId="6348BCF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B387C24" w14:textId="7886F90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0FF59E6" w14:textId="6AB0582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F28D142" w14:textId="296955D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BF07877" w14:textId="2C6EB8E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34A3C81" w14:textId="4BD8CB6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2000173" w14:textId="5700133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44516D" w14:textId="38ED4AC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F4825D" w14:textId="025A26B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739F35D" w14:textId="7C6013F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3A1EDD" w14:textId="400EEAF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BEC33A" w14:textId="5B7D371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E5451B9" w14:textId="6755A3E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D01540" w14:textId="3C60C44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CC196F" w14:textId="2E31824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20BCD0" w14:textId="39207B9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2E1F8705" w14:textId="4915E816" w:rsidTr="00C755EB">
        <w:trPr>
          <w:jc w:val="center"/>
        </w:trPr>
        <w:tc>
          <w:tcPr>
            <w:tcW w:w="683" w:type="dxa"/>
          </w:tcPr>
          <w:p w14:paraId="08874539" w14:textId="6239C05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3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487741FF" w14:textId="7AEFF7A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22BA682" w14:textId="2CB81AA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F9F9F04" w14:textId="2DE26FB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9A45BD5" w14:textId="62E3FE5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63CC21" w14:textId="5FA23BE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C9AC7FC" w14:textId="6DE1125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F6D8A7" w14:textId="6E8A66E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E24ACC" w14:textId="4E99B18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5C3C91" w14:textId="793DA37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18C52F5" w14:textId="4CB541B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F573108" w14:textId="60A6943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00EA4E" w14:textId="71901B0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299504" w14:textId="4069C5B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3469CC2" w14:textId="254BD68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305CB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F8A44E" w14:textId="15F4D15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BC41868" w14:textId="02FB0C9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E91FFB" w14:textId="741F88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67C9DA0" w14:textId="745536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5B7DADD" w14:textId="1758BDB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9544506" w14:textId="1C90B6F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E8D0DF" w14:textId="1137966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A1BEBF" w14:textId="35BC3B3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755DB8" w14:textId="566682F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0CE2F30C" w14:textId="09E61BA0" w:rsidTr="00C755EB">
        <w:trPr>
          <w:jc w:val="center"/>
        </w:trPr>
        <w:tc>
          <w:tcPr>
            <w:tcW w:w="683" w:type="dxa"/>
          </w:tcPr>
          <w:p w14:paraId="0A8B984C" w14:textId="5C9571A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4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285E480B" w14:textId="4B2A5C5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3FE9CD2" w14:textId="3324FF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D3016D" w14:textId="2D64C45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EEA83F8" w14:textId="0DCCEA4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D5A4FA" w14:textId="0943F01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026C32B" w14:textId="0E5DB35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A1A12E0" w14:textId="3BB4D68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552F570" w14:textId="2398054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9EB044" w14:textId="5C3C2D3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-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4DCEDBA" w14:textId="12B008A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98EE49" w14:textId="7312F72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7FA27B6" w14:textId="399F6B0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D225A4" w14:textId="33D9D4A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2FAEB16" w14:textId="46C077E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194AAF" w14:textId="60C4428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531569" w14:textId="3399FE0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-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693509" w14:textId="613594F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D247694" w14:textId="0412FBE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AE60394" w14:textId="4C6940D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5240953" w14:textId="427270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28696B5" w14:textId="221BD1E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0508AA0" w14:textId="66CB58D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BE6D50" w14:textId="4A42267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19319DCA" w14:textId="192BB218" w:rsidTr="00C755EB">
        <w:trPr>
          <w:jc w:val="center"/>
        </w:trPr>
        <w:tc>
          <w:tcPr>
            <w:tcW w:w="683" w:type="dxa"/>
          </w:tcPr>
          <w:p w14:paraId="7992BB71" w14:textId="6C35BA2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5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0D2DE513" w14:textId="0033A55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4B9C9AB" w14:textId="7028EBA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7A6EB3" w14:textId="0B62893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F5B11B" w14:textId="173DBCC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99817C0" w14:textId="186195B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D3EA68" w14:textId="5379676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ED46076" w14:textId="6BE38B3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485700D" w14:textId="4445439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E286CC0" w14:textId="0482609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FE0ED45" w14:textId="18BFCA2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FB6301" w14:textId="40DBFA3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120FC8" w14:textId="2EB8663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F42D39" w14:textId="5777B9F0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E7794B5" w14:textId="2725214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C90DC04" w14:textId="567B5D2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C554D62" w14:textId="55B1039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F8690D3" w14:textId="6BAED2C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6EE1E4" w14:textId="6755B0D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0DCCFC2" w14:textId="79347B0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4336B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1AF67B" w14:textId="27E0D08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6E9E95" w14:textId="3B45E9E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C68D8F" w14:textId="2ABD2D5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C5C113F" w14:textId="324F640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56C94730" w14:textId="496516A9" w:rsidTr="00C755EB">
        <w:trPr>
          <w:jc w:val="center"/>
        </w:trPr>
        <w:tc>
          <w:tcPr>
            <w:tcW w:w="683" w:type="dxa"/>
          </w:tcPr>
          <w:p w14:paraId="1F7F0502" w14:textId="64345E7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6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66EFE129" w14:textId="54983D3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B9DCE05" w14:textId="641B3E7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2B7B4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FF54D6B" w14:textId="758BE04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0A7ACCE" w14:textId="12282C7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B9D37BF" w14:textId="71B6499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456022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9707D37" w14:textId="34FE2FE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B80973A" w14:textId="70FFCE8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F36434B" w14:textId="728DC65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C06910" w14:textId="43FEE4E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38B7C55" w14:textId="24A1328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92D8379" w14:textId="571C94D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2199472" w14:textId="7E86416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60AAF0" w14:textId="7FAB129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8A84A3" w14:textId="4E0C5E9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20F5E0B" w14:textId="5A2A3DC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97BD83" w14:textId="5B8AF18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24E2B8D" w14:textId="2D7C835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E9755A" w14:textId="4EAFD3E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47A8DC" w14:textId="5CF8ED51" w:rsidR="00302212" w:rsidRPr="00096DC0" w:rsidRDefault="00C96BC3" w:rsidP="004A4068">
            <w:pPr>
              <w:tabs>
                <w:tab w:val="left" w:pos="0"/>
                <w:tab w:val="left" w:pos="5568"/>
              </w:tabs>
              <w:ind w:right="220"/>
              <w:jc w:val="righ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</w:t>
            </w:r>
            <w:r w:rsidR="004A4068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25BC01" w14:textId="1DA8A13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0AA56E2" w14:textId="4E23382B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3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D3D619" w14:textId="042C0DC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2333C6" w14:textId="1DC3C4D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A3AB5" w:rsidRPr="00096DC0" w14:paraId="794D052B" w14:textId="677BF284" w:rsidTr="00C755EB">
        <w:trPr>
          <w:trHeight w:val="376"/>
          <w:jc w:val="center"/>
        </w:trPr>
        <w:tc>
          <w:tcPr>
            <w:tcW w:w="683" w:type="dxa"/>
          </w:tcPr>
          <w:p w14:paraId="47D9F6F6" w14:textId="4819AAEA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I7</w:t>
            </w:r>
          </w:p>
        </w:tc>
        <w:tc>
          <w:tcPr>
            <w:tcW w:w="593" w:type="dxa"/>
            <w:shd w:val="clear" w:color="auto" w:fill="auto"/>
            <w:vAlign w:val="center"/>
          </w:tcPr>
          <w:p w14:paraId="0FE40FBD" w14:textId="72D9BC4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B3C8D5E" w14:textId="2618068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D082279" w14:textId="02BEEE5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C1F2ED5" w14:textId="71CB3BA6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3548808" w14:textId="1CBC55A8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CF36EE7" w14:textId="014DE1C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F25F26" w14:textId="1E60574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38F65E" w14:textId="303FB64D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6504B84" w14:textId="4F57BEB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16DD8DA" w14:textId="2D64F7F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24EB21" w14:textId="55719FE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5D12D9" w14:textId="030FCB45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2A90212" w14:textId="0FF5B697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C15452" w14:textId="5EF6D52E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CC70DA" w14:textId="56413B7C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D125BB2" w14:textId="0E06F851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454A948" w14:textId="1CC788A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EEF2577" w14:textId="4A61680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1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77D3F3D" w14:textId="5EF13D9F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0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EFEE7C" w14:textId="76AC6172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2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19CF764" w14:textId="45F584E4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3</w:t>
            </w:r>
            <w:r w:rsidR="0089708F"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CBAA32" w14:textId="76F7FAE9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96DC0">
              <w:rPr>
                <w:rFonts w:ascii="Times New Roman" w:eastAsia="DengXian" w:hAnsi="Times New Roman" w:cs="Times New Roman"/>
                <w:color w:val="000000"/>
                <w:sz w:val="13"/>
                <w:szCs w:val="13"/>
              </w:rPr>
              <w:t>0.3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13AAE4" w14:textId="06C09683" w:rsidR="00302212" w:rsidRPr="00096DC0" w:rsidRDefault="00302212" w:rsidP="00302212">
            <w:pPr>
              <w:tabs>
                <w:tab w:val="left" w:pos="120"/>
                <w:tab w:val="left" w:pos="5568"/>
              </w:tabs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</w:tbl>
    <w:p w14:paraId="7B01D43F" w14:textId="33E6C498" w:rsidR="00F4036B" w:rsidRPr="00096DC0" w:rsidRDefault="00C60B92" w:rsidP="00BC232A">
      <w:pPr>
        <w:tabs>
          <w:tab w:val="left" w:pos="120"/>
          <w:tab w:val="left" w:pos="5568"/>
        </w:tabs>
        <w:jc w:val="left"/>
        <w:rPr>
          <w:color w:val="000000"/>
        </w:rPr>
        <w:sectPr w:rsidR="00F4036B" w:rsidRPr="00096DC0" w:rsidSect="00CE224F">
          <w:pgSz w:w="16838" w:h="11906" w:orient="landscape" w:code="9"/>
          <w:pgMar w:top="1134" w:right="1134" w:bottom="1134" w:left="1134" w:header="706" w:footer="706" w:gutter="0"/>
          <w:cols w:space="708"/>
          <w:docGrid w:type="lines" w:linePitch="326"/>
        </w:sectPr>
      </w:pPr>
      <w:r w:rsidRPr="00096DC0">
        <w:rPr>
          <w:color w:val="000000"/>
          <w:sz w:val="20"/>
          <w:szCs w:val="20"/>
        </w:rPr>
        <w:t>Note: GAD1: Nervousness; GAD2: Uncontrollable worry; GAD3: Excessive worry; GAD4: Trouble relaxing; GAD5: Restlessness; GAD6: Irritability; GAD7: Feeling afraid; PHQ1: Anhedonia; PHQ2: Sad Mood; PHQ3: Sleep; PHQ4: Fatigue; PHQ5: Appetite; PHQ6: Guilt; PHQ7: Concentration; PHQ8: Motor; PHQ9: Suicide ideation; ISI1: Severity of sleep onset; ISI2: Sleep maintenance; ISI3: Early morning wakening problems; ISI4: Sleep dissatisfaction; ISI5: Noticeability of sleep problems by others; ISI6: Distress caused by the sleep difficulties; ISI7: Interference with daytime functioning</w:t>
      </w:r>
    </w:p>
    <w:p w14:paraId="7F306F92" w14:textId="32B642DB" w:rsidR="00A41243" w:rsidRPr="00096DC0" w:rsidRDefault="00A41243" w:rsidP="00997A43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lastRenderedPageBreak/>
        <w:t>Figure S</w:t>
      </w:r>
      <w:r w:rsidR="000B4664" w:rsidRPr="00096DC0">
        <w:rPr>
          <w:color w:val="000000"/>
        </w:rPr>
        <w:t>1</w:t>
      </w:r>
      <w:r w:rsidRPr="00096DC0">
        <w:rPr>
          <w:color w:val="000000"/>
        </w:rPr>
        <w:t>.</w:t>
      </w:r>
      <w:r w:rsidR="00E950D5" w:rsidRPr="00096DC0">
        <w:rPr>
          <w:color w:val="000000"/>
        </w:rPr>
        <w:t xml:space="preserve"> Visual representation of the network after controlling for age, gender, and </w:t>
      </w:r>
      <w:r w:rsidR="00152CC0" w:rsidRPr="00096DC0">
        <w:rPr>
          <w:color w:val="000000"/>
        </w:rPr>
        <w:t xml:space="preserve">having </w:t>
      </w:r>
      <w:r w:rsidR="005E64ED" w:rsidRPr="00096DC0">
        <w:rPr>
          <w:color w:val="000000"/>
        </w:rPr>
        <w:t>experiences</w:t>
      </w:r>
      <w:r w:rsidR="00152CC0" w:rsidRPr="00096DC0">
        <w:rPr>
          <w:color w:val="000000"/>
        </w:rPr>
        <w:t xml:space="preserve"> of</w:t>
      </w:r>
      <w:r w:rsidR="005E64ED" w:rsidRPr="00096DC0">
        <w:rPr>
          <w:color w:val="000000"/>
        </w:rPr>
        <w:t xml:space="preserve"> caring for COVID-19 patients</w:t>
      </w:r>
      <w:r w:rsidR="00E950D5" w:rsidRPr="00096DC0">
        <w:rPr>
          <w:color w:val="000000"/>
        </w:rPr>
        <w:t>.</w:t>
      </w:r>
    </w:p>
    <w:p w14:paraId="1FEE3045" w14:textId="700F9881" w:rsidR="00AC258F" w:rsidRPr="00096DC0" w:rsidRDefault="00863707" w:rsidP="00997A43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drawing>
          <wp:inline distT="0" distB="0" distL="0" distR="0" wp14:anchorId="215A7D2F" wp14:editId="7BE09E38">
            <wp:extent cx="7840980" cy="5455920"/>
            <wp:effectExtent l="0" t="0" r="7620" b="0"/>
            <wp:docPr id="6" name="Picture 6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ubble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0980" cy="545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CD33" w14:textId="77777777" w:rsidR="00716E76" w:rsidRPr="00096DC0" w:rsidRDefault="00716E76" w:rsidP="00997A43">
      <w:pPr>
        <w:tabs>
          <w:tab w:val="left" w:pos="120"/>
          <w:tab w:val="left" w:pos="5568"/>
        </w:tabs>
        <w:rPr>
          <w:color w:val="000000"/>
        </w:rPr>
        <w:sectPr w:rsidR="00716E76" w:rsidRPr="00096DC0" w:rsidSect="00863707">
          <w:pgSz w:w="16838" w:h="11906" w:orient="landscape" w:code="9"/>
          <w:pgMar w:top="1134" w:right="1134" w:bottom="1134" w:left="1134" w:header="706" w:footer="706" w:gutter="0"/>
          <w:cols w:space="708"/>
          <w:docGrid w:type="lines" w:linePitch="326"/>
        </w:sectPr>
      </w:pPr>
    </w:p>
    <w:p w14:paraId="57892F32" w14:textId="152FA699" w:rsidR="00E950D5" w:rsidRPr="00096DC0" w:rsidRDefault="00E950D5" w:rsidP="00997A43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lastRenderedPageBreak/>
        <w:t>Figure S</w:t>
      </w:r>
      <w:r w:rsidR="000B4664" w:rsidRPr="00096DC0">
        <w:rPr>
          <w:color w:val="000000"/>
        </w:rPr>
        <w:t>2</w:t>
      </w:r>
      <w:r w:rsidRPr="00096DC0">
        <w:rPr>
          <w:color w:val="000000"/>
        </w:rPr>
        <w:t>. Estimated network model for the association between depression, anxiety and insomnia in females and males.</w:t>
      </w:r>
    </w:p>
    <w:p w14:paraId="6092898C" w14:textId="06EC81DF" w:rsidR="00E950D5" w:rsidRPr="00096DC0" w:rsidRDefault="00A5734F" w:rsidP="00787A3B">
      <w:pPr>
        <w:tabs>
          <w:tab w:val="left" w:pos="120"/>
          <w:tab w:val="left" w:pos="5568"/>
        </w:tabs>
        <w:jc w:val="center"/>
        <w:rPr>
          <w:color w:val="000000"/>
        </w:rPr>
      </w:pPr>
      <w:r w:rsidRPr="00096DC0">
        <w:rPr>
          <w:color w:val="000000"/>
        </w:rPr>
        <w:drawing>
          <wp:inline distT="0" distB="0" distL="0" distR="0" wp14:anchorId="3A3EF57E" wp14:editId="4C525D2F">
            <wp:extent cx="8718564" cy="5402580"/>
            <wp:effectExtent l="0" t="0" r="6350" b="7620"/>
            <wp:docPr id="3" name="Picture 3" descr="A picture containing indoor, set, various, ite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indoor, set, various, items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2531" cy="540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EC57A" w14:textId="77777777" w:rsidR="002D2963" w:rsidRPr="00096DC0" w:rsidRDefault="002D2963" w:rsidP="00787A3B">
      <w:pPr>
        <w:tabs>
          <w:tab w:val="left" w:pos="120"/>
          <w:tab w:val="left" w:pos="5568"/>
        </w:tabs>
        <w:jc w:val="center"/>
        <w:rPr>
          <w:color w:val="000000"/>
        </w:rPr>
        <w:sectPr w:rsidR="002D2963" w:rsidRPr="00096DC0" w:rsidSect="00A5734F">
          <w:pgSz w:w="16838" w:h="11906" w:orient="landscape" w:code="9"/>
          <w:pgMar w:top="1134" w:right="1134" w:bottom="1134" w:left="1134" w:header="706" w:footer="706" w:gutter="0"/>
          <w:cols w:space="708"/>
          <w:docGrid w:type="lines" w:linePitch="326"/>
        </w:sectPr>
      </w:pPr>
    </w:p>
    <w:p w14:paraId="2BAA985F" w14:textId="601709A8" w:rsidR="002D2963" w:rsidRPr="00096DC0" w:rsidRDefault="002D2963" w:rsidP="002D2963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color w:val="000000"/>
        </w:rPr>
        <w:lastRenderedPageBreak/>
        <w:t>Figure S</w:t>
      </w:r>
      <w:r w:rsidR="000B4664" w:rsidRPr="00096DC0">
        <w:rPr>
          <w:color w:val="000000"/>
        </w:rPr>
        <w:t>3</w:t>
      </w:r>
      <w:r w:rsidRPr="00096DC0">
        <w:rPr>
          <w:color w:val="000000"/>
        </w:rPr>
        <w:t>. Comparison of network properties between females and males.</w:t>
      </w:r>
    </w:p>
    <w:p w14:paraId="2EF25CCB" w14:textId="77777777" w:rsidR="002D2963" w:rsidRPr="00096DC0" w:rsidRDefault="002D2963" w:rsidP="002D2963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rFonts w:hint="eastAsia"/>
          <w:color w:val="000000"/>
        </w:rPr>
        <w:drawing>
          <wp:inline distT="0" distB="0" distL="0" distR="0" wp14:anchorId="78BD4001" wp14:editId="330157C3">
            <wp:extent cx="6355080" cy="4145280"/>
            <wp:effectExtent l="0" t="0" r="7620" b="7620"/>
            <wp:docPr id="14" name="Picture 1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hist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08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C78FA" w14:textId="77777777" w:rsidR="00C23A3E" w:rsidRPr="00096DC0" w:rsidRDefault="00C23A3E" w:rsidP="002D2963">
      <w:pPr>
        <w:tabs>
          <w:tab w:val="left" w:pos="120"/>
          <w:tab w:val="left" w:pos="5568"/>
        </w:tabs>
        <w:jc w:val="left"/>
        <w:rPr>
          <w:color w:val="000000"/>
        </w:rPr>
      </w:pPr>
    </w:p>
    <w:p w14:paraId="63F0F124" w14:textId="4849D845" w:rsidR="00C23A3E" w:rsidRPr="00096DC0" w:rsidRDefault="00C23A3E" w:rsidP="001A1BC9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t>Figure S</w:t>
      </w:r>
      <w:r w:rsidR="003421DF" w:rsidRPr="00096DC0">
        <w:rPr>
          <w:color w:val="000000"/>
        </w:rPr>
        <w:t>3</w:t>
      </w:r>
      <w:r w:rsidRPr="00096DC0">
        <w:rPr>
          <w:color w:val="000000"/>
        </w:rPr>
        <w:t xml:space="preserve">. Right Panel: A plot of bootstrap value of the difference in network global strength. The difference was not significant (network strength among male participants: </w:t>
      </w:r>
      <w:r w:rsidR="001A1BC9" w:rsidRPr="00096DC0">
        <w:rPr>
          <w:color w:val="000000"/>
        </w:rPr>
        <w:t>10.98</w:t>
      </w:r>
      <w:r w:rsidRPr="00096DC0">
        <w:rPr>
          <w:color w:val="000000"/>
        </w:rPr>
        <w:t>; among female participants: 10.</w:t>
      </w:r>
      <w:r w:rsidR="001A1BC9" w:rsidRPr="00096DC0">
        <w:rPr>
          <w:color w:val="000000"/>
        </w:rPr>
        <w:t>31</w:t>
      </w:r>
      <w:r w:rsidRPr="00096DC0">
        <w:rPr>
          <w:color w:val="000000"/>
        </w:rPr>
        <w:t>; S: 0.</w:t>
      </w:r>
      <w:r w:rsidR="001A1BC9" w:rsidRPr="00096DC0">
        <w:rPr>
          <w:color w:val="000000"/>
        </w:rPr>
        <w:t>67</w:t>
      </w:r>
      <w:r w:rsidRPr="00096DC0">
        <w:rPr>
          <w:color w:val="000000"/>
        </w:rPr>
        <w:t>, p=0.131)</w:t>
      </w:r>
      <w:r w:rsidR="004E03B3" w:rsidRPr="00096DC0">
        <w:rPr>
          <w:color w:val="000000"/>
        </w:rPr>
        <w:t xml:space="preserve"> (The red triangle in figure indicated the S score)</w:t>
      </w:r>
      <w:r w:rsidRPr="00096DC0">
        <w:rPr>
          <w:color w:val="000000"/>
        </w:rPr>
        <w:t>. Invariance in edge weights was tested using the permutation test, generating sets of p values for each edge-edge comparison. Holm-Bonferroni corrected p values were all &gt;0.05 indicating absence of significant differences.</w:t>
      </w:r>
    </w:p>
    <w:p w14:paraId="61AE6B07" w14:textId="5710E1B6" w:rsidR="001A1BC9" w:rsidRPr="00096DC0" w:rsidRDefault="001A1BC9" w:rsidP="001A1BC9">
      <w:pPr>
        <w:tabs>
          <w:tab w:val="left" w:pos="120"/>
          <w:tab w:val="left" w:pos="5568"/>
        </w:tabs>
        <w:rPr>
          <w:color w:val="000000"/>
        </w:rPr>
        <w:sectPr w:rsidR="001A1BC9" w:rsidRPr="00096DC0" w:rsidSect="002D2963">
          <w:pgSz w:w="11906" w:h="16838" w:code="9"/>
          <w:pgMar w:top="1134" w:right="1134" w:bottom="1134" w:left="1134" w:header="706" w:footer="706" w:gutter="0"/>
          <w:cols w:space="708"/>
          <w:docGrid w:type="lines" w:linePitch="326"/>
        </w:sectPr>
      </w:pPr>
      <w:r w:rsidRPr="00096DC0">
        <w:rPr>
          <w:color w:val="000000"/>
        </w:rPr>
        <w:t>Left Panel: A plot of bootstrap value of the maximum difference in any of the edge weights (1000 permutations). The difference was not significant (M=0.13, p=0.8)</w:t>
      </w:r>
      <w:r w:rsidR="004E03B3" w:rsidRPr="00096DC0">
        <w:rPr>
          <w:color w:val="000000"/>
        </w:rPr>
        <w:t xml:space="preserve"> (The red triangle in figure indicated the M score)</w:t>
      </w:r>
      <w:r w:rsidRPr="00096DC0">
        <w:rPr>
          <w:color w:val="000000"/>
        </w:rPr>
        <w:t>.</w:t>
      </w:r>
    </w:p>
    <w:p w14:paraId="260193E6" w14:textId="6EDA5635" w:rsidR="002D2963" w:rsidRPr="00096DC0" w:rsidRDefault="002D2963" w:rsidP="002D2963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color w:val="000000"/>
        </w:rPr>
        <w:lastRenderedPageBreak/>
        <w:t>Figure S</w:t>
      </w:r>
      <w:r w:rsidR="000B4664" w:rsidRPr="00096DC0">
        <w:rPr>
          <w:color w:val="000000"/>
        </w:rPr>
        <w:t>4</w:t>
      </w:r>
      <w:r w:rsidRPr="00096DC0">
        <w:rPr>
          <w:color w:val="000000"/>
        </w:rPr>
        <w:t>. Estimated network model for the association between depression, anxiety and insomnia in</w:t>
      </w:r>
      <w:bookmarkStart w:id="1" w:name="_Hlk75722029"/>
      <w:r w:rsidRPr="00096DC0">
        <w:rPr>
          <w:color w:val="000000"/>
        </w:rPr>
        <w:t xml:space="preserve"> </w:t>
      </w:r>
      <w:r w:rsidR="00215EAD" w:rsidRPr="00096DC0">
        <w:rPr>
          <w:color w:val="000000"/>
        </w:rPr>
        <w:t xml:space="preserve">those with </w:t>
      </w:r>
      <w:r w:rsidR="00BB0A42" w:rsidRPr="00096DC0">
        <w:rPr>
          <w:color w:val="000000"/>
        </w:rPr>
        <w:t xml:space="preserve">experiences </w:t>
      </w:r>
      <w:r w:rsidR="00215EAD" w:rsidRPr="00096DC0">
        <w:rPr>
          <w:color w:val="000000"/>
        </w:rPr>
        <w:t xml:space="preserve">of </w:t>
      </w:r>
      <w:r w:rsidR="00BB0A42" w:rsidRPr="00096DC0">
        <w:rPr>
          <w:color w:val="000000"/>
        </w:rPr>
        <w:t>caring for COVID-19 patients</w:t>
      </w:r>
      <w:r w:rsidRPr="00096DC0">
        <w:rPr>
          <w:color w:val="000000"/>
        </w:rPr>
        <w:t>.</w:t>
      </w:r>
      <w:bookmarkEnd w:id="1"/>
    </w:p>
    <w:p w14:paraId="7F64E3C5" w14:textId="566D05A3" w:rsidR="002D2963" w:rsidRPr="00096DC0" w:rsidRDefault="009E3A66" w:rsidP="009E3A66">
      <w:pPr>
        <w:tabs>
          <w:tab w:val="left" w:pos="120"/>
          <w:tab w:val="left" w:pos="5568"/>
        </w:tabs>
        <w:jc w:val="center"/>
        <w:rPr>
          <w:color w:val="000000"/>
        </w:rPr>
        <w:sectPr w:rsidR="002D2963" w:rsidRPr="00096DC0" w:rsidSect="009E3A66">
          <w:pgSz w:w="16838" w:h="11906" w:orient="landscape" w:code="9"/>
          <w:pgMar w:top="1134" w:right="1134" w:bottom="1134" w:left="1134" w:header="706" w:footer="706" w:gutter="0"/>
          <w:cols w:space="708"/>
          <w:docGrid w:type="lines" w:linePitch="326"/>
        </w:sectPr>
      </w:pPr>
      <w:r w:rsidRPr="00096DC0">
        <w:rPr>
          <w:color w:val="000000"/>
        </w:rPr>
        <w:drawing>
          <wp:inline distT="0" distB="0" distL="0" distR="0" wp14:anchorId="2F7E12A9" wp14:editId="1A26CE4D">
            <wp:extent cx="8551805" cy="5448300"/>
            <wp:effectExtent l="0" t="0" r="1905" b="0"/>
            <wp:docPr id="4" name="Picture 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radar 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4528" cy="545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6A7E" w14:textId="492A29D6" w:rsidR="002D2963" w:rsidRPr="00096DC0" w:rsidRDefault="002D2963" w:rsidP="002D2963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color w:val="000000"/>
        </w:rPr>
        <w:lastRenderedPageBreak/>
        <w:t>Figure S</w:t>
      </w:r>
      <w:r w:rsidR="000B4664" w:rsidRPr="00096DC0">
        <w:rPr>
          <w:color w:val="000000"/>
        </w:rPr>
        <w:t>5</w:t>
      </w:r>
      <w:r w:rsidRPr="00096DC0">
        <w:rPr>
          <w:color w:val="000000"/>
        </w:rPr>
        <w:t xml:space="preserve">. Comparison of network properties between with and without </w:t>
      </w:r>
      <w:r w:rsidR="00A73FEE" w:rsidRPr="00096DC0">
        <w:rPr>
          <w:color w:val="000000"/>
        </w:rPr>
        <w:t xml:space="preserve">experiences </w:t>
      </w:r>
      <w:r w:rsidR="00215EAD" w:rsidRPr="00096DC0">
        <w:rPr>
          <w:color w:val="000000"/>
        </w:rPr>
        <w:t xml:space="preserve">of </w:t>
      </w:r>
      <w:r w:rsidR="00A73FEE" w:rsidRPr="00096DC0">
        <w:rPr>
          <w:color w:val="000000"/>
        </w:rPr>
        <w:t>caring for COVID-19 patients</w:t>
      </w:r>
      <w:r w:rsidRPr="00096DC0">
        <w:rPr>
          <w:color w:val="000000"/>
        </w:rPr>
        <w:t>.</w:t>
      </w:r>
    </w:p>
    <w:p w14:paraId="05128900" w14:textId="0889D207" w:rsidR="002D2963" w:rsidRPr="00096DC0" w:rsidRDefault="002D2963" w:rsidP="002D2963">
      <w:pPr>
        <w:tabs>
          <w:tab w:val="left" w:pos="120"/>
          <w:tab w:val="left" w:pos="5568"/>
        </w:tabs>
        <w:jc w:val="left"/>
        <w:rPr>
          <w:color w:val="000000"/>
        </w:rPr>
      </w:pPr>
      <w:r w:rsidRPr="00096DC0">
        <w:rPr>
          <w:rFonts w:hint="eastAsia"/>
          <w:color w:val="000000"/>
        </w:rPr>
        <w:drawing>
          <wp:inline distT="0" distB="0" distL="0" distR="0" wp14:anchorId="7630358B" wp14:editId="3C38014E">
            <wp:extent cx="6120130" cy="4330065"/>
            <wp:effectExtent l="0" t="0" r="0" b="0"/>
            <wp:docPr id="16" name="Picture 1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histo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A84E" w14:textId="53FA9785" w:rsidR="00AE0974" w:rsidRPr="00096DC0" w:rsidRDefault="00AE0974" w:rsidP="00DC7569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t>Figure S</w:t>
      </w:r>
      <w:r w:rsidR="003421DF" w:rsidRPr="00096DC0">
        <w:rPr>
          <w:color w:val="000000"/>
        </w:rPr>
        <w:t>5</w:t>
      </w:r>
      <w:r w:rsidRPr="00096DC0">
        <w:rPr>
          <w:color w:val="000000"/>
        </w:rPr>
        <w:t>. Right Panel: A plot of bootstrap value of the difference in network global strength. The difference was significant (network strength among</w:t>
      </w:r>
      <w:r w:rsidR="00DC7569" w:rsidRPr="00096DC0">
        <w:rPr>
          <w:color w:val="000000"/>
        </w:rPr>
        <w:t xml:space="preserve"> </w:t>
      </w:r>
      <w:r w:rsidR="00DC7569" w:rsidRPr="00096DC0">
        <w:rPr>
          <w:rFonts w:hint="eastAsia"/>
          <w:color w:val="000000"/>
        </w:rPr>
        <w:t>who</w:t>
      </w:r>
      <w:r w:rsidR="00DC7569" w:rsidRPr="00096DC0">
        <w:rPr>
          <w:color w:val="000000"/>
        </w:rPr>
        <w:t xml:space="preserve"> </w:t>
      </w:r>
      <w:r w:rsidR="00DC7569" w:rsidRPr="00096DC0">
        <w:rPr>
          <w:rFonts w:hint="eastAsia"/>
          <w:color w:val="000000"/>
        </w:rPr>
        <w:t>with</w:t>
      </w:r>
      <w:r w:rsidR="00FD130E" w:rsidRPr="00096DC0">
        <w:rPr>
          <w:color w:val="000000"/>
        </w:rPr>
        <w:t>out</w:t>
      </w:r>
      <w:r w:rsidR="00DC7569" w:rsidRPr="00096DC0">
        <w:rPr>
          <w:color w:val="000000"/>
        </w:rPr>
        <w:t xml:space="preserve"> </w:t>
      </w:r>
      <w:r w:rsidR="00527A48" w:rsidRPr="00096DC0">
        <w:rPr>
          <w:color w:val="000000"/>
        </w:rPr>
        <w:t>experiences caring for COVID-19 patients</w:t>
      </w:r>
      <w:r w:rsidRPr="00096DC0">
        <w:rPr>
          <w:color w:val="000000"/>
        </w:rPr>
        <w:t>: 1</w:t>
      </w:r>
      <w:r w:rsidR="00FD130E" w:rsidRPr="00096DC0">
        <w:rPr>
          <w:color w:val="000000"/>
        </w:rPr>
        <w:t>0.63</w:t>
      </w:r>
      <w:r w:rsidRPr="00096DC0">
        <w:rPr>
          <w:color w:val="000000"/>
        </w:rPr>
        <w:t>; among</w:t>
      </w:r>
      <w:r w:rsidR="00DC7569" w:rsidRPr="00096DC0">
        <w:rPr>
          <w:color w:val="000000"/>
        </w:rPr>
        <w:t xml:space="preserve"> who with </w:t>
      </w:r>
      <w:r w:rsidR="00527A48" w:rsidRPr="00096DC0">
        <w:rPr>
          <w:color w:val="000000"/>
        </w:rPr>
        <w:t>experiences caring for COVID-19 patients</w:t>
      </w:r>
      <w:r w:rsidRPr="00096DC0">
        <w:rPr>
          <w:color w:val="000000"/>
        </w:rPr>
        <w:t>: 1</w:t>
      </w:r>
      <w:r w:rsidR="00FD130E" w:rsidRPr="00096DC0">
        <w:rPr>
          <w:color w:val="000000"/>
        </w:rPr>
        <w:t>1.32</w:t>
      </w:r>
      <w:r w:rsidRPr="00096DC0">
        <w:rPr>
          <w:color w:val="000000"/>
        </w:rPr>
        <w:t>; S: 0.67, p=0.022)</w:t>
      </w:r>
      <w:r w:rsidR="004E03B3" w:rsidRPr="00096DC0">
        <w:rPr>
          <w:color w:val="000000"/>
        </w:rPr>
        <w:t xml:space="preserve"> (The red triangle in figure indicated the S score)</w:t>
      </w:r>
      <w:r w:rsidRPr="00096DC0">
        <w:rPr>
          <w:color w:val="000000"/>
        </w:rPr>
        <w:t>. Invariance in edge weights was tested using the permutation test, generating sets of p values for each edge-edge comparison. Holm-Bonferroni corrected p values were all &gt;0.05 indicating absence of significant differences.</w:t>
      </w:r>
    </w:p>
    <w:p w14:paraId="07552D71" w14:textId="1110B091" w:rsidR="00A732CE" w:rsidRPr="00096DC0" w:rsidRDefault="00AE0974" w:rsidP="00DC7569">
      <w:pPr>
        <w:tabs>
          <w:tab w:val="left" w:pos="120"/>
          <w:tab w:val="left" w:pos="5568"/>
        </w:tabs>
        <w:rPr>
          <w:color w:val="000000"/>
        </w:rPr>
      </w:pPr>
      <w:r w:rsidRPr="00096DC0">
        <w:rPr>
          <w:color w:val="000000"/>
        </w:rPr>
        <w:t>Left Panel: A plot of bootstrap value of the maximum difference in any of the edge weights (1000 permutations). The difference was not significant (M=0.1</w:t>
      </w:r>
      <w:r w:rsidR="00952F8C" w:rsidRPr="00096DC0">
        <w:rPr>
          <w:color w:val="000000"/>
        </w:rPr>
        <w:t>1</w:t>
      </w:r>
      <w:r w:rsidRPr="00096DC0">
        <w:rPr>
          <w:color w:val="000000"/>
        </w:rPr>
        <w:t>, p=0.793)</w:t>
      </w:r>
      <w:r w:rsidR="004E03B3" w:rsidRPr="00096DC0">
        <w:rPr>
          <w:color w:val="000000"/>
        </w:rPr>
        <w:t xml:space="preserve"> (The red triangle in figure indicated the M score)</w:t>
      </w:r>
      <w:r w:rsidRPr="00096DC0">
        <w:rPr>
          <w:color w:val="000000"/>
        </w:rPr>
        <w:t>.</w:t>
      </w:r>
    </w:p>
    <w:p w14:paraId="12213AAF" w14:textId="77777777" w:rsidR="00A732CE" w:rsidRPr="00096DC0" w:rsidRDefault="00A732CE" w:rsidP="00DC7569">
      <w:pPr>
        <w:tabs>
          <w:tab w:val="left" w:pos="120"/>
          <w:tab w:val="left" w:pos="5568"/>
        </w:tabs>
        <w:rPr>
          <w:color w:val="000000"/>
        </w:rPr>
      </w:pPr>
    </w:p>
    <w:p w14:paraId="2A4AF903" w14:textId="7BEC4427" w:rsidR="00AE0974" w:rsidRPr="00096DC0" w:rsidRDefault="00AE0974" w:rsidP="00DC7569">
      <w:pPr>
        <w:tabs>
          <w:tab w:val="left" w:pos="120"/>
          <w:tab w:val="left" w:pos="5568"/>
        </w:tabs>
        <w:rPr>
          <w:color w:val="000000"/>
        </w:rPr>
      </w:pPr>
    </w:p>
    <w:sectPr w:rsidR="00AE0974" w:rsidRPr="00096DC0" w:rsidSect="002D2963">
      <w:pgSz w:w="11906" w:h="16838" w:code="9"/>
      <w:pgMar w:top="1134" w:right="1134" w:bottom="1134" w:left="1134" w:header="706" w:footer="706" w:gutter="0"/>
      <w:cols w:space="708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10721" w14:textId="77777777" w:rsidR="009257A4" w:rsidRDefault="009257A4" w:rsidP="009422A3">
      <w:r>
        <w:separator/>
      </w:r>
    </w:p>
  </w:endnote>
  <w:endnote w:type="continuationSeparator" w:id="0">
    <w:p w14:paraId="728A7FAD" w14:textId="77777777" w:rsidR="009257A4" w:rsidRDefault="009257A4" w:rsidP="00942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dvOTb92eb7df.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137D4" w14:textId="77777777" w:rsidR="00F2531C" w:rsidRDefault="00F253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DED48" w14:textId="672A77A4" w:rsidR="00EF6A08" w:rsidRDefault="008226F3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33CCEC7" wp14:editId="4B316975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4025"/>
              <wp:effectExtent l="0" t="0" r="0" b="3175"/>
              <wp:wrapNone/>
              <wp:docPr id="2" name="MSIPCM354541d28215f6249a3f3a60" descr="{&quot;HashCode&quot;:-1348403003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2B97FB" w14:textId="4DCE2030" w:rsidR="008226F3" w:rsidRPr="00F2531C" w:rsidRDefault="00F2531C" w:rsidP="00F2531C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F2531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3CCEC7" id="_x0000_t202" coordsize="21600,21600" o:spt="202" path="m,l,21600r21600,l21600,xe">
              <v:stroke joinstyle="miter"/>
              <v:path gradientshapeok="t" o:connecttype="rect"/>
            </v:shapetype>
            <v:shape id="MSIPCM354541d28215f6249a3f3a60" o:spid="_x0000_s1026" type="#_x0000_t202" alt="{&quot;HashCode&quot;:-1348403003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5.7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" o:allowincell="f" filled="f" stroked="f" strokeweight=".5pt">
              <v:textbox inset="20pt,0,,0">
                <w:txbxContent>
                  <w:p w14:paraId="192B97FB" w14:textId="4DCE2030" w:rsidR="008226F3" w:rsidRPr="00F2531C" w:rsidRDefault="00F2531C" w:rsidP="00F2531C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F2531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6700117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F6A08">
          <w:fldChar w:fldCharType="begin"/>
        </w:r>
        <w:r w:rsidR="00EF6A08">
          <w:instrText xml:space="preserve"> PAGE   \* MERGEFORMAT </w:instrText>
        </w:r>
        <w:r w:rsidR="00EF6A08">
          <w:fldChar w:fldCharType="separate"/>
        </w:r>
        <w:r w:rsidR="00926078">
          <w:rPr>
            <w:noProof/>
          </w:rPr>
          <w:t>17</w:t>
        </w:r>
        <w:r w:rsidR="00EF6A08">
          <w:rPr>
            <w:noProof/>
          </w:rPr>
          <w:fldChar w:fldCharType="end"/>
        </w:r>
      </w:sdtContent>
    </w:sdt>
  </w:p>
  <w:p w14:paraId="419BC7FD" w14:textId="77777777" w:rsidR="00EF6A08" w:rsidRDefault="00EF6A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F7F9A" w14:textId="77777777" w:rsidR="00F2531C" w:rsidRDefault="00F25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69D46" w14:textId="77777777" w:rsidR="009257A4" w:rsidRDefault="009257A4" w:rsidP="009422A3">
      <w:r>
        <w:separator/>
      </w:r>
    </w:p>
  </w:footnote>
  <w:footnote w:type="continuationSeparator" w:id="0">
    <w:p w14:paraId="6CF8812F" w14:textId="77777777" w:rsidR="009257A4" w:rsidRDefault="009257A4" w:rsidP="00942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822C5" w14:textId="77777777" w:rsidR="00F2531C" w:rsidRDefault="00F253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589D5" w14:textId="77777777" w:rsidR="00F2531C" w:rsidRDefault="00F253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79CD1" w14:textId="77777777" w:rsidR="00F2531C" w:rsidRDefault="00F25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47739"/>
    <w:multiLevelType w:val="hybridMultilevel"/>
    <w:tmpl w:val="114CD666"/>
    <w:lvl w:ilvl="0" w:tplc="908028E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A45F90"/>
    <w:multiLevelType w:val="hybridMultilevel"/>
    <w:tmpl w:val="2CC29340"/>
    <w:lvl w:ilvl="0" w:tplc="A2BEFACA">
      <w:start w:val="1"/>
      <w:numFmt w:val="decimal"/>
      <w:lvlText w:val="%1."/>
      <w:lvlJc w:val="left"/>
      <w:pPr>
        <w:ind w:left="480" w:hanging="480"/>
      </w:pPr>
      <w:rPr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da-DK" w:vendorID="64" w:dllVersion="4096" w:nlCheck="1" w:checkStyle="0"/>
  <w:activeWritingStyle w:appName="MSWord" w:lang="pt-PT" w:vendorID="64" w:dllVersion="6" w:nlCheck="1" w:checkStyle="0"/>
  <w:activeWritingStyle w:appName="MSWord" w:lang="zh-CN" w:vendorID="64" w:dllVersion="0" w:nlCheck="1" w:checkStyle="1"/>
  <w:doNotTrackFormatting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DQwMTQxNTY0NjdW0lEKTi0uzszPAykwNKkFALNPo7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Verdan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xxad9dbaa00wezte35zrt6tvszvfs0z09p&quot;&gt;BJ clinicals workers&lt;record-ids&gt;&lt;item&gt;1&lt;/item&gt;&lt;item&gt;10&lt;/item&gt;&lt;item&gt;11&lt;/item&gt;&lt;item&gt;12&lt;/item&gt;&lt;item&gt;13&lt;/item&gt;&lt;item&gt;14&lt;/item&gt;&lt;item&gt;16&lt;/item&gt;&lt;item&gt;17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45&lt;/item&gt;&lt;item&gt;47&lt;/item&gt;&lt;item&gt;48&lt;/item&gt;&lt;item&gt;53&lt;/item&gt;&lt;item&gt;55&lt;/item&gt;&lt;item&gt;57&lt;/item&gt;&lt;item&gt;64&lt;/item&gt;&lt;item&gt;65&lt;/item&gt;&lt;item&gt;66&lt;/item&gt;&lt;item&gt;67&lt;/item&gt;&lt;item&gt;68&lt;/item&gt;&lt;item&gt;69&lt;/item&gt;&lt;item&gt;72&lt;/item&gt;&lt;item&gt;73&lt;/item&gt;&lt;item&gt;74&lt;/item&gt;&lt;item&gt;76&lt;/item&gt;&lt;item&gt;77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/record-ids&gt;&lt;/item&gt;&lt;item db-id=&quot;xvwf9r5wf2r25rerxt0xzvszwd290rapa2rr&quot;&gt;Asia-Pacific Psychiatry (2021-2022)+COVID19 papers by Zhong BL&lt;record-ids&gt;&lt;item&gt;13&lt;/item&gt;&lt;item&gt;31&lt;/item&gt;&lt;item&gt;83&lt;/item&gt;&lt;item&gt;105&lt;/item&gt;&lt;/record-ids&gt;&lt;/item&gt;&lt;/Libraries&gt;"/>
  </w:docVars>
  <w:rsids>
    <w:rsidRoot w:val="004D366E"/>
    <w:rsid w:val="0000113D"/>
    <w:rsid w:val="0000170D"/>
    <w:rsid w:val="0000291E"/>
    <w:rsid w:val="00002EE3"/>
    <w:rsid w:val="0000595A"/>
    <w:rsid w:val="00005A2A"/>
    <w:rsid w:val="00006720"/>
    <w:rsid w:val="00006FC2"/>
    <w:rsid w:val="0001207B"/>
    <w:rsid w:val="0001249D"/>
    <w:rsid w:val="000149E8"/>
    <w:rsid w:val="00015FAE"/>
    <w:rsid w:val="00015FE4"/>
    <w:rsid w:val="000165E2"/>
    <w:rsid w:val="000176CA"/>
    <w:rsid w:val="00023A97"/>
    <w:rsid w:val="000241F7"/>
    <w:rsid w:val="000242CE"/>
    <w:rsid w:val="00024BB1"/>
    <w:rsid w:val="00025512"/>
    <w:rsid w:val="00025764"/>
    <w:rsid w:val="0002578C"/>
    <w:rsid w:val="00025AD1"/>
    <w:rsid w:val="0002648B"/>
    <w:rsid w:val="00026D77"/>
    <w:rsid w:val="00027217"/>
    <w:rsid w:val="000279E1"/>
    <w:rsid w:val="00032F03"/>
    <w:rsid w:val="000337CD"/>
    <w:rsid w:val="00034305"/>
    <w:rsid w:val="00035190"/>
    <w:rsid w:val="0003795E"/>
    <w:rsid w:val="00040D12"/>
    <w:rsid w:val="00041B8B"/>
    <w:rsid w:val="000442E5"/>
    <w:rsid w:val="000450D8"/>
    <w:rsid w:val="00046913"/>
    <w:rsid w:val="0004737D"/>
    <w:rsid w:val="000476D5"/>
    <w:rsid w:val="00047AD0"/>
    <w:rsid w:val="000513B9"/>
    <w:rsid w:val="00053E4D"/>
    <w:rsid w:val="00062733"/>
    <w:rsid w:val="00063048"/>
    <w:rsid w:val="00063F30"/>
    <w:rsid w:val="000668CE"/>
    <w:rsid w:val="00066993"/>
    <w:rsid w:val="0006711D"/>
    <w:rsid w:val="0007091B"/>
    <w:rsid w:val="0007187F"/>
    <w:rsid w:val="00072451"/>
    <w:rsid w:val="000726D0"/>
    <w:rsid w:val="00074660"/>
    <w:rsid w:val="00075695"/>
    <w:rsid w:val="000759FF"/>
    <w:rsid w:val="00075A5E"/>
    <w:rsid w:val="00075EA4"/>
    <w:rsid w:val="00075F00"/>
    <w:rsid w:val="00076ECB"/>
    <w:rsid w:val="00080049"/>
    <w:rsid w:val="0008260E"/>
    <w:rsid w:val="0008330E"/>
    <w:rsid w:val="00083545"/>
    <w:rsid w:val="00083CB7"/>
    <w:rsid w:val="00084A30"/>
    <w:rsid w:val="0008695C"/>
    <w:rsid w:val="00087777"/>
    <w:rsid w:val="00087DFA"/>
    <w:rsid w:val="00093125"/>
    <w:rsid w:val="0009597C"/>
    <w:rsid w:val="00095A14"/>
    <w:rsid w:val="00096DC0"/>
    <w:rsid w:val="000A1629"/>
    <w:rsid w:val="000A1977"/>
    <w:rsid w:val="000A3FA5"/>
    <w:rsid w:val="000A4761"/>
    <w:rsid w:val="000A63EC"/>
    <w:rsid w:val="000B341A"/>
    <w:rsid w:val="000B3685"/>
    <w:rsid w:val="000B4664"/>
    <w:rsid w:val="000B629D"/>
    <w:rsid w:val="000B6583"/>
    <w:rsid w:val="000B7478"/>
    <w:rsid w:val="000C02A3"/>
    <w:rsid w:val="000C02A9"/>
    <w:rsid w:val="000C1EAF"/>
    <w:rsid w:val="000C3AE1"/>
    <w:rsid w:val="000C5B84"/>
    <w:rsid w:val="000C72A6"/>
    <w:rsid w:val="000D0187"/>
    <w:rsid w:val="000D027E"/>
    <w:rsid w:val="000D4888"/>
    <w:rsid w:val="000D705D"/>
    <w:rsid w:val="000E07FF"/>
    <w:rsid w:val="000E1251"/>
    <w:rsid w:val="000E19E8"/>
    <w:rsid w:val="000E3C96"/>
    <w:rsid w:val="000E548D"/>
    <w:rsid w:val="000F00BB"/>
    <w:rsid w:val="000F0228"/>
    <w:rsid w:val="000F048D"/>
    <w:rsid w:val="000F347D"/>
    <w:rsid w:val="000F3638"/>
    <w:rsid w:val="000F4807"/>
    <w:rsid w:val="000F69ED"/>
    <w:rsid w:val="000F6C13"/>
    <w:rsid w:val="001010C5"/>
    <w:rsid w:val="0010232D"/>
    <w:rsid w:val="0010314A"/>
    <w:rsid w:val="00103ADB"/>
    <w:rsid w:val="00104FF6"/>
    <w:rsid w:val="00106270"/>
    <w:rsid w:val="00115073"/>
    <w:rsid w:val="0011611F"/>
    <w:rsid w:val="001167C1"/>
    <w:rsid w:val="00116F40"/>
    <w:rsid w:val="00120941"/>
    <w:rsid w:val="00121C33"/>
    <w:rsid w:val="00121DE8"/>
    <w:rsid w:val="001243E9"/>
    <w:rsid w:val="0012464D"/>
    <w:rsid w:val="0012495E"/>
    <w:rsid w:val="0012684D"/>
    <w:rsid w:val="00127A7B"/>
    <w:rsid w:val="00127C00"/>
    <w:rsid w:val="00130213"/>
    <w:rsid w:val="00130602"/>
    <w:rsid w:val="00130A70"/>
    <w:rsid w:val="00130F73"/>
    <w:rsid w:val="00133A58"/>
    <w:rsid w:val="0013469E"/>
    <w:rsid w:val="001360B0"/>
    <w:rsid w:val="00136179"/>
    <w:rsid w:val="00136B5D"/>
    <w:rsid w:val="001373E1"/>
    <w:rsid w:val="001409DF"/>
    <w:rsid w:val="00140B8B"/>
    <w:rsid w:val="00140FDA"/>
    <w:rsid w:val="00141C8F"/>
    <w:rsid w:val="0014223E"/>
    <w:rsid w:val="00143832"/>
    <w:rsid w:val="001453EF"/>
    <w:rsid w:val="001454F1"/>
    <w:rsid w:val="00150877"/>
    <w:rsid w:val="00150CBF"/>
    <w:rsid w:val="00152CC0"/>
    <w:rsid w:val="00154907"/>
    <w:rsid w:val="001576E4"/>
    <w:rsid w:val="001635AE"/>
    <w:rsid w:val="00163C3D"/>
    <w:rsid w:val="0016448B"/>
    <w:rsid w:val="0016767A"/>
    <w:rsid w:val="00171E76"/>
    <w:rsid w:val="00172BB0"/>
    <w:rsid w:val="0017461F"/>
    <w:rsid w:val="00176221"/>
    <w:rsid w:val="00177503"/>
    <w:rsid w:val="001824FE"/>
    <w:rsid w:val="001828C2"/>
    <w:rsid w:val="00182EEB"/>
    <w:rsid w:val="0018374D"/>
    <w:rsid w:val="00183A5E"/>
    <w:rsid w:val="00183B41"/>
    <w:rsid w:val="00183C4F"/>
    <w:rsid w:val="00184171"/>
    <w:rsid w:val="0018468F"/>
    <w:rsid w:val="00191192"/>
    <w:rsid w:val="001913ED"/>
    <w:rsid w:val="00193ABC"/>
    <w:rsid w:val="00195100"/>
    <w:rsid w:val="00197011"/>
    <w:rsid w:val="001A11BF"/>
    <w:rsid w:val="001A168A"/>
    <w:rsid w:val="001A1BC9"/>
    <w:rsid w:val="001A2472"/>
    <w:rsid w:val="001B220A"/>
    <w:rsid w:val="001B5333"/>
    <w:rsid w:val="001B6493"/>
    <w:rsid w:val="001B6C80"/>
    <w:rsid w:val="001B7C1C"/>
    <w:rsid w:val="001C14C7"/>
    <w:rsid w:val="001C2836"/>
    <w:rsid w:val="001C5849"/>
    <w:rsid w:val="001C5C2D"/>
    <w:rsid w:val="001C6A27"/>
    <w:rsid w:val="001D12CB"/>
    <w:rsid w:val="001D3B6B"/>
    <w:rsid w:val="001D3CAD"/>
    <w:rsid w:val="001D77BB"/>
    <w:rsid w:val="001E1DA1"/>
    <w:rsid w:val="001E2D37"/>
    <w:rsid w:val="001E34D2"/>
    <w:rsid w:val="001E3E8B"/>
    <w:rsid w:val="001E4768"/>
    <w:rsid w:val="001E4C3F"/>
    <w:rsid w:val="001E7BC9"/>
    <w:rsid w:val="001E7D18"/>
    <w:rsid w:val="001F0381"/>
    <w:rsid w:val="001F0418"/>
    <w:rsid w:val="001F0433"/>
    <w:rsid w:val="001F09AD"/>
    <w:rsid w:val="001F2370"/>
    <w:rsid w:val="001F3CE2"/>
    <w:rsid w:val="001F59AB"/>
    <w:rsid w:val="001F6D64"/>
    <w:rsid w:val="0020002C"/>
    <w:rsid w:val="002000B9"/>
    <w:rsid w:val="00201EEE"/>
    <w:rsid w:val="002042A7"/>
    <w:rsid w:val="0020601B"/>
    <w:rsid w:val="002111BB"/>
    <w:rsid w:val="002114EE"/>
    <w:rsid w:val="0021243A"/>
    <w:rsid w:val="00213B0E"/>
    <w:rsid w:val="002141BC"/>
    <w:rsid w:val="00214235"/>
    <w:rsid w:val="00215EAD"/>
    <w:rsid w:val="00215EAE"/>
    <w:rsid w:val="002176D4"/>
    <w:rsid w:val="002224C7"/>
    <w:rsid w:val="00223CF3"/>
    <w:rsid w:val="0022449E"/>
    <w:rsid w:val="002248B1"/>
    <w:rsid w:val="00227B7A"/>
    <w:rsid w:val="00227CA4"/>
    <w:rsid w:val="00232E33"/>
    <w:rsid w:val="00233148"/>
    <w:rsid w:val="00233DA5"/>
    <w:rsid w:val="00236FDD"/>
    <w:rsid w:val="0024035B"/>
    <w:rsid w:val="00240CDF"/>
    <w:rsid w:val="00242736"/>
    <w:rsid w:val="00242D57"/>
    <w:rsid w:val="002435F0"/>
    <w:rsid w:val="00243C1E"/>
    <w:rsid w:val="00243CCD"/>
    <w:rsid w:val="00244B45"/>
    <w:rsid w:val="002461E7"/>
    <w:rsid w:val="00246A18"/>
    <w:rsid w:val="00246E4F"/>
    <w:rsid w:val="00250C55"/>
    <w:rsid w:val="00250D13"/>
    <w:rsid w:val="00250E12"/>
    <w:rsid w:val="00251EFC"/>
    <w:rsid w:val="00257730"/>
    <w:rsid w:val="00260B2C"/>
    <w:rsid w:val="002636EE"/>
    <w:rsid w:val="00265A2E"/>
    <w:rsid w:val="002706E0"/>
    <w:rsid w:val="00270F63"/>
    <w:rsid w:val="00271A53"/>
    <w:rsid w:val="00271BD3"/>
    <w:rsid w:val="002735C3"/>
    <w:rsid w:val="00275F99"/>
    <w:rsid w:val="002769C0"/>
    <w:rsid w:val="0027706D"/>
    <w:rsid w:val="002776EE"/>
    <w:rsid w:val="00277A7A"/>
    <w:rsid w:val="00277D63"/>
    <w:rsid w:val="00280620"/>
    <w:rsid w:val="002817E3"/>
    <w:rsid w:val="0028317A"/>
    <w:rsid w:val="002836EF"/>
    <w:rsid w:val="002837A0"/>
    <w:rsid w:val="0028418E"/>
    <w:rsid w:val="00284E69"/>
    <w:rsid w:val="002854BF"/>
    <w:rsid w:val="00287DCA"/>
    <w:rsid w:val="00290424"/>
    <w:rsid w:val="0029132B"/>
    <w:rsid w:val="00291F60"/>
    <w:rsid w:val="00294FCD"/>
    <w:rsid w:val="00296608"/>
    <w:rsid w:val="002A0124"/>
    <w:rsid w:val="002A0FF0"/>
    <w:rsid w:val="002A2457"/>
    <w:rsid w:val="002A25F7"/>
    <w:rsid w:val="002A33B2"/>
    <w:rsid w:val="002A3B74"/>
    <w:rsid w:val="002A44EB"/>
    <w:rsid w:val="002A7938"/>
    <w:rsid w:val="002A7C39"/>
    <w:rsid w:val="002B44B0"/>
    <w:rsid w:val="002B4B3D"/>
    <w:rsid w:val="002B4CCA"/>
    <w:rsid w:val="002B63FB"/>
    <w:rsid w:val="002B7B48"/>
    <w:rsid w:val="002B7FC1"/>
    <w:rsid w:val="002C10E1"/>
    <w:rsid w:val="002C3F8B"/>
    <w:rsid w:val="002C434D"/>
    <w:rsid w:val="002C4977"/>
    <w:rsid w:val="002C54FE"/>
    <w:rsid w:val="002C5DDE"/>
    <w:rsid w:val="002D05CD"/>
    <w:rsid w:val="002D103E"/>
    <w:rsid w:val="002D2505"/>
    <w:rsid w:val="002D256B"/>
    <w:rsid w:val="002D2963"/>
    <w:rsid w:val="002D2FF7"/>
    <w:rsid w:val="002D4D47"/>
    <w:rsid w:val="002D5726"/>
    <w:rsid w:val="002D64F0"/>
    <w:rsid w:val="002D6548"/>
    <w:rsid w:val="002D68AF"/>
    <w:rsid w:val="002D797D"/>
    <w:rsid w:val="002E0924"/>
    <w:rsid w:val="002E1827"/>
    <w:rsid w:val="002E33FE"/>
    <w:rsid w:val="002E4164"/>
    <w:rsid w:val="002E56F6"/>
    <w:rsid w:val="002E5E9F"/>
    <w:rsid w:val="002F148A"/>
    <w:rsid w:val="002F2239"/>
    <w:rsid w:val="002F24DB"/>
    <w:rsid w:val="002F2AF4"/>
    <w:rsid w:val="002F2C15"/>
    <w:rsid w:val="002F6119"/>
    <w:rsid w:val="002F7B05"/>
    <w:rsid w:val="00300878"/>
    <w:rsid w:val="003008B0"/>
    <w:rsid w:val="00302212"/>
    <w:rsid w:val="0030308E"/>
    <w:rsid w:val="00305CBF"/>
    <w:rsid w:val="00306F7B"/>
    <w:rsid w:val="003071ED"/>
    <w:rsid w:val="003108F8"/>
    <w:rsid w:val="00311B02"/>
    <w:rsid w:val="00312590"/>
    <w:rsid w:val="00312E5D"/>
    <w:rsid w:val="0031694A"/>
    <w:rsid w:val="00316D1B"/>
    <w:rsid w:val="0031762E"/>
    <w:rsid w:val="0031791B"/>
    <w:rsid w:val="003213BF"/>
    <w:rsid w:val="0032188B"/>
    <w:rsid w:val="00321E8B"/>
    <w:rsid w:val="00322AAD"/>
    <w:rsid w:val="00324F57"/>
    <w:rsid w:val="0032607A"/>
    <w:rsid w:val="00330FDB"/>
    <w:rsid w:val="00331F83"/>
    <w:rsid w:val="00333675"/>
    <w:rsid w:val="003355A8"/>
    <w:rsid w:val="00336E3B"/>
    <w:rsid w:val="00340917"/>
    <w:rsid w:val="00341365"/>
    <w:rsid w:val="003421DF"/>
    <w:rsid w:val="0034349A"/>
    <w:rsid w:val="00343A32"/>
    <w:rsid w:val="00343CBC"/>
    <w:rsid w:val="003448FC"/>
    <w:rsid w:val="00344BFC"/>
    <w:rsid w:val="003458B0"/>
    <w:rsid w:val="003471D6"/>
    <w:rsid w:val="00347822"/>
    <w:rsid w:val="00352ECF"/>
    <w:rsid w:val="003531EC"/>
    <w:rsid w:val="003549DD"/>
    <w:rsid w:val="003558B3"/>
    <w:rsid w:val="00355AD9"/>
    <w:rsid w:val="00356780"/>
    <w:rsid w:val="003602A3"/>
    <w:rsid w:val="00361DDA"/>
    <w:rsid w:val="003626DA"/>
    <w:rsid w:val="00363670"/>
    <w:rsid w:val="00364121"/>
    <w:rsid w:val="00365803"/>
    <w:rsid w:val="00367FD0"/>
    <w:rsid w:val="003717C1"/>
    <w:rsid w:val="00373E2F"/>
    <w:rsid w:val="00374C4A"/>
    <w:rsid w:val="00374E3A"/>
    <w:rsid w:val="003800A7"/>
    <w:rsid w:val="0038037C"/>
    <w:rsid w:val="00383FF4"/>
    <w:rsid w:val="00384613"/>
    <w:rsid w:val="003857AE"/>
    <w:rsid w:val="00386173"/>
    <w:rsid w:val="00387E8B"/>
    <w:rsid w:val="003900E3"/>
    <w:rsid w:val="003904F9"/>
    <w:rsid w:val="0039562B"/>
    <w:rsid w:val="0039590E"/>
    <w:rsid w:val="00395F4C"/>
    <w:rsid w:val="003A2447"/>
    <w:rsid w:val="003A3F21"/>
    <w:rsid w:val="003A469E"/>
    <w:rsid w:val="003A6547"/>
    <w:rsid w:val="003B01E0"/>
    <w:rsid w:val="003B2A17"/>
    <w:rsid w:val="003B56B8"/>
    <w:rsid w:val="003B7407"/>
    <w:rsid w:val="003C29A4"/>
    <w:rsid w:val="003C2EDB"/>
    <w:rsid w:val="003C3145"/>
    <w:rsid w:val="003C425B"/>
    <w:rsid w:val="003C6ACC"/>
    <w:rsid w:val="003C6C59"/>
    <w:rsid w:val="003C7A49"/>
    <w:rsid w:val="003C7FF6"/>
    <w:rsid w:val="003D08B4"/>
    <w:rsid w:val="003D0F51"/>
    <w:rsid w:val="003D1516"/>
    <w:rsid w:val="003D27AE"/>
    <w:rsid w:val="003D30B6"/>
    <w:rsid w:val="003E1F73"/>
    <w:rsid w:val="003E3DBF"/>
    <w:rsid w:val="003E5629"/>
    <w:rsid w:val="003E665B"/>
    <w:rsid w:val="003E6945"/>
    <w:rsid w:val="003F1638"/>
    <w:rsid w:val="003F2C20"/>
    <w:rsid w:val="003F50B3"/>
    <w:rsid w:val="003F5E8B"/>
    <w:rsid w:val="003F5E90"/>
    <w:rsid w:val="003F70FC"/>
    <w:rsid w:val="003F75FA"/>
    <w:rsid w:val="003F7AA8"/>
    <w:rsid w:val="004054BE"/>
    <w:rsid w:val="00405C1F"/>
    <w:rsid w:val="00405F7C"/>
    <w:rsid w:val="00406328"/>
    <w:rsid w:val="00406867"/>
    <w:rsid w:val="0041004A"/>
    <w:rsid w:val="00411AAC"/>
    <w:rsid w:val="00411FC3"/>
    <w:rsid w:val="00412CCB"/>
    <w:rsid w:val="004132C6"/>
    <w:rsid w:val="0041468C"/>
    <w:rsid w:val="00414F48"/>
    <w:rsid w:val="004168D5"/>
    <w:rsid w:val="004179EB"/>
    <w:rsid w:val="00421C24"/>
    <w:rsid w:val="004220D5"/>
    <w:rsid w:val="004246C0"/>
    <w:rsid w:val="00424C61"/>
    <w:rsid w:val="00425558"/>
    <w:rsid w:val="00425AC0"/>
    <w:rsid w:val="004267C3"/>
    <w:rsid w:val="00430B53"/>
    <w:rsid w:val="004310FD"/>
    <w:rsid w:val="004313EC"/>
    <w:rsid w:val="004341DD"/>
    <w:rsid w:val="004361D6"/>
    <w:rsid w:val="004407CA"/>
    <w:rsid w:val="00442418"/>
    <w:rsid w:val="00442561"/>
    <w:rsid w:val="004431EF"/>
    <w:rsid w:val="0044336B"/>
    <w:rsid w:val="004439E0"/>
    <w:rsid w:val="004458A5"/>
    <w:rsid w:val="00451481"/>
    <w:rsid w:val="0045242D"/>
    <w:rsid w:val="004530C7"/>
    <w:rsid w:val="0045346B"/>
    <w:rsid w:val="00456022"/>
    <w:rsid w:val="0045619E"/>
    <w:rsid w:val="00460A86"/>
    <w:rsid w:val="0046210B"/>
    <w:rsid w:val="00463C7C"/>
    <w:rsid w:val="0046473D"/>
    <w:rsid w:val="00465ADA"/>
    <w:rsid w:val="004708A0"/>
    <w:rsid w:val="00471F07"/>
    <w:rsid w:val="004721BF"/>
    <w:rsid w:val="00480733"/>
    <w:rsid w:val="00482EEF"/>
    <w:rsid w:val="00486C2B"/>
    <w:rsid w:val="00486C5C"/>
    <w:rsid w:val="00487420"/>
    <w:rsid w:val="004908F2"/>
    <w:rsid w:val="00491165"/>
    <w:rsid w:val="00491CFD"/>
    <w:rsid w:val="00492B45"/>
    <w:rsid w:val="00494CD1"/>
    <w:rsid w:val="004962D2"/>
    <w:rsid w:val="00497838"/>
    <w:rsid w:val="00497D41"/>
    <w:rsid w:val="004A0D78"/>
    <w:rsid w:val="004A0DA4"/>
    <w:rsid w:val="004A12EA"/>
    <w:rsid w:val="004A2209"/>
    <w:rsid w:val="004A2EFE"/>
    <w:rsid w:val="004A4068"/>
    <w:rsid w:val="004A58B1"/>
    <w:rsid w:val="004A598F"/>
    <w:rsid w:val="004A5DD7"/>
    <w:rsid w:val="004A6405"/>
    <w:rsid w:val="004A69E6"/>
    <w:rsid w:val="004B0D32"/>
    <w:rsid w:val="004B14A3"/>
    <w:rsid w:val="004B190B"/>
    <w:rsid w:val="004B1D16"/>
    <w:rsid w:val="004B1D9C"/>
    <w:rsid w:val="004B2AAE"/>
    <w:rsid w:val="004B3684"/>
    <w:rsid w:val="004B3DFB"/>
    <w:rsid w:val="004B43A3"/>
    <w:rsid w:val="004B5CE8"/>
    <w:rsid w:val="004C14B6"/>
    <w:rsid w:val="004C1933"/>
    <w:rsid w:val="004C3666"/>
    <w:rsid w:val="004C4902"/>
    <w:rsid w:val="004C6C06"/>
    <w:rsid w:val="004D04B2"/>
    <w:rsid w:val="004D10F3"/>
    <w:rsid w:val="004D1342"/>
    <w:rsid w:val="004D1375"/>
    <w:rsid w:val="004D1538"/>
    <w:rsid w:val="004D2421"/>
    <w:rsid w:val="004D366E"/>
    <w:rsid w:val="004D3E53"/>
    <w:rsid w:val="004D40EB"/>
    <w:rsid w:val="004E03B3"/>
    <w:rsid w:val="004E1809"/>
    <w:rsid w:val="004E18A5"/>
    <w:rsid w:val="004E1C95"/>
    <w:rsid w:val="004E1FED"/>
    <w:rsid w:val="004E3722"/>
    <w:rsid w:val="004E51B5"/>
    <w:rsid w:val="004E561A"/>
    <w:rsid w:val="004E5B6D"/>
    <w:rsid w:val="004E6D1B"/>
    <w:rsid w:val="004E6F67"/>
    <w:rsid w:val="004E794D"/>
    <w:rsid w:val="004F0BD1"/>
    <w:rsid w:val="004F1E52"/>
    <w:rsid w:val="004F3AA2"/>
    <w:rsid w:val="004F4D0B"/>
    <w:rsid w:val="004F56FE"/>
    <w:rsid w:val="004F5BC0"/>
    <w:rsid w:val="004F5D57"/>
    <w:rsid w:val="004F66EE"/>
    <w:rsid w:val="004F74FE"/>
    <w:rsid w:val="004F7BC9"/>
    <w:rsid w:val="00502075"/>
    <w:rsid w:val="005023CC"/>
    <w:rsid w:val="005024C0"/>
    <w:rsid w:val="005058C0"/>
    <w:rsid w:val="005066CD"/>
    <w:rsid w:val="00507114"/>
    <w:rsid w:val="00507787"/>
    <w:rsid w:val="00510B67"/>
    <w:rsid w:val="0051496C"/>
    <w:rsid w:val="00516A37"/>
    <w:rsid w:val="0052020C"/>
    <w:rsid w:val="005204D7"/>
    <w:rsid w:val="00520E2E"/>
    <w:rsid w:val="005217AB"/>
    <w:rsid w:val="00523529"/>
    <w:rsid w:val="0052428D"/>
    <w:rsid w:val="00524495"/>
    <w:rsid w:val="00525633"/>
    <w:rsid w:val="005277AB"/>
    <w:rsid w:val="00527A48"/>
    <w:rsid w:val="005305F7"/>
    <w:rsid w:val="00530E2E"/>
    <w:rsid w:val="0053177F"/>
    <w:rsid w:val="005327AA"/>
    <w:rsid w:val="00533FB4"/>
    <w:rsid w:val="00534230"/>
    <w:rsid w:val="00534751"/>
    <w:rsid w:val="00535A52"/>
    <w:rsid w:val="00537DCE"/>
    <w:rsid w:val="00540762"/>
    <w:rsid w:val="00540CC6"/>
    <w:rsid w:val="0054187C"/>
    <w:rsid w:val="00542031"/>
    <w:rsid w:val="005451D7"/>
    <w:rsid w:val="00551478"/>
    <w:rsid w:val="0055278B"/>
    <w:rsid w:val="005530BB"/>
    <w:rsid w:val="00560029"/>
    <w:rsid w:val="00560F54"/>
    <w:rsid w:val="005620E0"/>
    <w:rsid w:val="005637DE"/>
    <w:rsid w:val="00563A45"/>
    <w:rsid w:val="0056507D"/>
    <w:rsid w:val="005650A0"/>
    <w:rsid w:val="00567C06"/>
    <w:rsid w:val="005715E0"/>
    <w:rsid w:val="00571719"/>
    <w:rsid w:val="00572EAA"/>
    <w:rsid w:val="00573AA7"/>
    <w:rsid w:val="00575D11"/>
    <w:rsid w:val="005760B2"/>
    <w:rsid w:val="005763AD"/>
    <w:rsid w:val="00577333"/>
    <w:rsid w:val="00580664"/>
    <w:rsid w:val="00581432"/>
    <w:rsid w:val="00583045"/>
    <w:rsid w:val="005830B9"/>
    <w:rsid w:val="00583D66"/>
    <w:rsid w:val="00584E74"/>
    <w:rsid w:val="0058530B"/>
    <w:rsid w:val="00590350"/>
    <w:rsid w:val="00590E1E"/>
    <w:rsid w:val="00591020"/>
    <w:rsid w:val="005916C9"/>
    <w:rsid w:val="00592D3B"/>
    <w:rsid w:val="00593BCF"/>
    <w:rsid w:val="005945E2"/>
    <w:rsid w:val="00594741"/>
    <w:rsid w:val="00595F39"/>
    <w:rsid w:val="005962FB"/>
    <w:rsid w:val="00597346"/>
    <w:rsid w:val="005A0453"/>
    <w:rsid w:val="005A28F0"/>
    <w:rsid w:val="005A42D6"/>
    <w:rsid w:val="005A4FD4"/>
    <w:rsid w:val="005B0439"/>
    <w:rsid w:val="005B1404"/>
    <w:rsid w:val="005B151B"/>
    <w:rsid w:val="005B33CA"/>
    <w:rsid w:val="005B37DD"/>
    <w:rsid w:val="005B7AD3"/>
    <w:rsid w:val="005C222C"/>
    <w:rsid w:val="005C625A"/>
    <w:rsid w:val="005C6C73"/>
    <w:rsid w:val="005C75D1"/>
    <w:rsid w:val="005C7A17"/>
    <w:rsid w:val="005D1B77"/>
    <w:rsid w:val="005D393E"/>
    <w:rsid w:val="005D401B"/>
    <w:rsid w:val="005D6A01"/>
    <w:rsid w:val="005E0B5D"/>
    <w:rsid w:val="005E12D3"/>
    <w:rsid w:val="005E3E5F"/>
    <w:rsid w:val="005E5B5E"/>
    <w:rsid w:val="005E5E62"/>
    <w:rsid w:val="005E64ED"/>
    <w:rsid w:val="005E7331"/>
    <w:rsid w:val="005E7A18"/>
    <w:rsid w:val="005F0A13"/>
    <w:rsid w:val="005F119C"/>
    <w:rsid w:val="005F1762"/>
    <w:rsid w:val="005F1C0B"/>
    <w:rsid w:val="005F491C"/>
    <w:rsid w:val="005F7EA2"/>
    <w:rsid w:val="006006D3"/>
    <w:rsid w:val="006019FA"/>
    <w:rsid w:val="00602921"/>
    <w:rsid w:val="00607410"/>
    <w:rsid w:val="006078B9"/>
    <w:rsid w:val="00607A45"/>
    <w:rsid w:val="00612937"/>
    <w:rsid w:val="00614C1E"/>
    <w:rsid w:val="00616C04"/>
    <w:rsid w:val="00617780"/>
    <w:rsid w:val="00624D1B"/>
    <w:rsid w:val="0062661B"/>
    <w:rsid w:val="006277E5"/>
    <w:rsid w:val="0063119B"/>
    <w:rsid w:val="00631867"/>
    <w:rsid w:val="00640027"/>
    <w:rsid w:val="00641630"/>
    <w:rsid w:val="006424C7"/>
    <w:rsid w:val="006435FE"/>
    <w:rsid w:val="00644210"/>
    <w:rsid w:val="00645C6D"/>
    <w:rsid w:val="00647581"/>
    <w:rsid w:val="00647C98"/>
    <w:rsid w:val="00650388"/>
    <w:rsid w:val="00650993"/>
    <w:rsid w:val="006511BC"/>
    <w:rsid w:val="00651252"/>
    <w:rsid w:val="00651333"/>
    <w:rsid w:val="006519FA"/>
    <w:rsid w:val="006523F4"/>
    <w:rsid w:val="00652ECC"/>
    <w:rsid w:val="00657A2E"/>
    <w:rsid w:val="00660501"/>
    <w:rsid w:val="00661F7A"/>
    <w:rsid w:val="006621B7"/>
    <w:rsid w:val="0066233A"/>
    <w:rsid w:val="00662DB4"/>
    <w:rsid w:val="00664980"/>
    <w:rsid w:val="00664D7D"/>
    <w:rsid w:val="006651FA"/>
    <w:rsid w:val="00665E70"/>
    <w:rsid w:val="006663CA"/>
    <w:rsid w:val="0067233B"/>
    <w:rsid w:val="00673A20"/>
    <w:rsid w:val="00674060"/>
    <w:rsid w:val="00674601"/>
    <w:rsid w:val="006753CB"/>
    <w:rsid w:val="00677E5B"/>
    <w:rsid w:val="0068027E"/>
    <w:rsid w:val="006809EE"/>
    <w:rsid w:val="00680E4A"/>
    <w:rsid w:val="0068240B"/>
    <w:rsid w:val="00683D35"/>
    <w:rsid w:val="00683D5D"/>
    <w:rsid w:val="00686586"/>
    <w:rsid w:val="00687E52"/>
    <w:rsid w:val="00690D13"/>
    <w:rsid w:val="00690D90"/>
    <w:rsid w:val="00691BCF"/>
    <w:rsid w:val="00692F2A"/>
    <w:rsid w:val="00693983"/>
    <w:rsid w:val="00694729"/>
    <w:rsid w:val="00695FE9"/>
    <w:rsid w:val="006A05F4"/>
    <w:rsid w:val="006A0C9F"/>
    <w:rsid w:val="006A0D3B"/>
    <w:rsid w:val="006A58B2"/>
    <w:rsid w:val="006A713C"/>
    <w:rsid w:val="006B0844"/>
    <w:rsid w:val="006B2F9B"/>
    <w:rsid w:val="006B4975"/>
    <w:rsid w:val="006B4A8B"/>
    <w:rsid w:val="006C12D6"/>
    <w:rsid w:val="006C2F1E"/>
    <w:rsid w:val="006C35D9"/>
    <w:rsid w:val="006C40F3"/>
    <w:rsid w:val="006C429C"/>
    <w:rsid w:val="006C5B94"/>
    <w:rsid w:val="006C6A51"/>
    <w:rsid w:val="006C6F45"/>
    <w:rsid w:val="006D4E8F"/>
    <w:rsid w:val="006D6C70"/>
    <w:rsid w:val="006D6C9F"/>
    <w:rsid w:val="006D7367"/>
    <w:rsid w:val="006D7BDC"/>
    <w:rsid w:val="006D7F11"/>
    <w:rsid w:val="006E2DC2"/>
    <w:rsid w:val="006E4CC8"/>
    <w:rsid w:val="006E5BEE"/>
    <w:rsid w:val="006E7938"/>
    <w:rsid w:val="006F00AD"/>
    <w:rsid w:val="006F03AA"/>
    <w:rsid w:val="006F0767"/>
    <w:rsid w:val="006F202D"/>
    <w:rsid w:val="006F3598"/>
    <w:rsid w:val="006F416D"/>
    <w:rsid w:val="006F4557"/>
    <w:rsid w:val="006F5D6C"/>
    <w:rsid w:val="006F71BA"/>
    <w:rsid w:val="0070096D"/>
    <w:rsid w:val="00703D6B"/>
    <w:rsid w:val="007040F2"/>
    <w:rsid w:val="007116D6"/>
    <w:rsid w:val="0071192C"/>
    <w:rsid w:val="0071355C"/>
    <w:rsid w:val="007156B5"/>
    <w:rsid w:val="00716561"/>
    <w:rsid w:val="007167FA"/>
    <w:rsid w:val="007169C8"/>
    <w:rsid w:val="00716E76"/>
    <w:rsid w:val="00717FF1"/>
    <w:rsid w:val="00720376"/>
    <w:rsid w:val="00723288"/>
    <w:rsid w:val="00723E79"/>
    <w:rsid w:val="0072485F"/>
    <w:rsid w:val="007252D9"/>
    <w:rsid w:val="0072576C"/>
    <w:rsid w:val="0072696E"/>
    <w:rsid w:val="007276F5"/>
    <w:rsid w:val="00727EAF"/>
    <w:rsid w:val="0073010C"/>
    <w:rsid w:val="00730749"/>
    <w:rsid w:val="00732267"/>
    <w:rsid w:val="007332FD"/>
    <w:rsid w:val="00736892"/>
    <w:rsid w:val="00736998"/>
    <w:rsid w:val="00741800"/>
    <w:rsid w:val="00743280"/>
    <w:rsid w:val="00743F81"/>
    <w:rsid w:val="007445AA"/>
    <w:rsid w:val="007451ED"/>
    <w:rsid w:val="00745F38"/>
    <w:rsid w:val="0075027D"/>
    <w:rsid w:val="00751AC5"/>
    <w:rsid w:val="0075210E"/>
    <w:rsid w:val="00756C71"/>
    <w:rsid w:val="00756FE9"/>
    <w:rsid w:val="00757C9A"/>
    <w:rsid w:val="007608A6"/>
    <w:rsid w:val="00761689"/>
    <w:rsid w:val="00761913"/>
    <w:rsid w:val="00762086"/>
    <w:rsid w:val="00765A31"/>
    <w:rsid w:val="007665FE"/>
    <w:rsid w:val="00766FFE"/>
    <w:rsid w:val="0076723F"/>
    <w:rsid w:val="00771518"/>
    <w:rsid w:val="00773503"/>
    <w:rsid w:val="00782204"/>
    <w:rsid w:val="0078260E"/>
    <w:rsid w:val="00782E50"/>
    <w:rsid w:val="00783A82"/>
    <w:rsid w:val="00784820"/>
    <w:rsid w:val="00786BD0"/>
    <w:rsid w:val="00787862"/>
    <w:rsid w:val="00787A3B"/>
    <w:rsid w:val="00790317"/>
    <w:rsid w:val="00791A65"/>
    <w:rsid w:val="007930B6"/>
    <w:rsid w:val="00794FB8"/>
    <w:rsid w:val="007A496E"/>
    <w:rsid w:val="007A5169"/>
    <w:rsid w:val="007A6FE9"/>
    <w:rsid w:val="007A6FFD"/>
    <w:rsid w:val="007B12B8"/>
    <w:rsid w:val="007B18CB"/>
    <w:rsid w:val="007B2AC3"/>
    <w:rsid w:val="007B3065"/>
    <w:rsid w:val="007B6ECA"/>
    <w:rsid w:val="007B763D"/>
    <w:rsid w:val="007B7E86"/>
    <w:rsid w:val="007C131C"/>
    <w:rsid w:val="007C18F4"/>
    <w:rsid w:val="007C4460"/>
    <w:rsid w:val="007C68B9"/>
    <w:rsid w:val="007C7755"/>
    <w:rsid w:val="007C7CD1"/>
    <w:rsid w:val="007D07DD"/>
    <w:rsid w:val="007D2452"/>
    <w:rsid w:val="007D291D"/>
    <w:rsid w:val="007D4C72"/>
    <w:rsid w:val="007D5520"/>
    <w:rsid w:val="007D599B"/>
    <w:rsid w:val="007D5C24"/>
    <w:rsid w:val="007D6FD1"/>
    <w:rsid w:val="007E1337"/>
    <w:rsid w:val="007E14C7"/>
    <w:rsid w:val="007E1F58"/>
    <w:rsid w:val="007E2EE2"/>
    <w:rsid w:val="007E3C59"/>
    <w:rsid w:val="007E4660"/>
    <w:rsid w:val="007E6194"/>
    <w:rsid w:val="007E7467"/>
    <w:rsid w:val="007E7A4F"/>
    <w:rsid w:val="007F0D01"/>
    <w:rsid w:val="007F175F"/>
    <w:rsid w:val="007F35DB"/>
    <w:rsid w:val="007F7C36"/>
    <w:rsid w:val="008015BD"/>
    <w:rsid w:val="00801E81"/>
    <w:rsid w:val="008041CB"/>
    <w:rsid w:val="00806E2C"/>
    <w:rsid w:val="00811C3D"/>
    <w:rsid w:val="008137F5"/>
    <w:rsid w:val="0081782E"/>
    <w:rsid w:val="00820A8B"/>
    <w:rsid w:val="00822519"/>
    <w:rsid w:val="008226F3"/>
    <w:rsid w:val="00823A03"/>
    <w:rsid w:val="00823B93"/>
    <w:rsid w:val="00823C71"/>
    <w:rsid w:val="00825FA0"/>
    <w:rsid w:val="00830BD7"/>
    <w:rsid w:val="008314E6"/>
    <w:rsid w:val="0083375F"/>
    <w:rsid w:val="0083659E"/>
    <w:rsid w:val="00836AB4"/>
    <w:rsid w:val="00837063"/>
    <w:rsid w:val="00841780"/>
    <w:rsid w:val="0084258E"/>
    <w:rsid w:val="008433CE"/>
    <w:rsid w:val="008437C7"/>
    <w:rsid w:val="00845C8E"/>
    <w:rsid w:val="00846CB7"/>
    <w:rsid w:val="00847F3B"/>
    <w:rsid w:val="008560E9"/>
    <w:rsid w:val="008575B3"/>
    <w:rsid w:val="00857E0A"/>
    <w:rsid w:val="00860873"/>
    <w:rsid w:val="008629B4"/>
    <w:rsid w:val="00862E73"/>
    <w:rsid w:val="00863324"/>
    <w:rsid w:val="00863707"/>
    <w:rsid w:val="00864A01"/>
    <w:rsid w:val="00864C8A"/>
    <w:rsid w:val="00870C99"/>
    <w:rsid w:val="00870DB3"/>
    <w:rsid w:val="0087341B"/>
    <w:rsid w:val="008743C4"/>
    <w:rsid w:val="008746D0"/>
    <w:rsid w:val="008755B3"/>
    <w:rsid w:val="00875E50"/>
    <w:rsid w:val="00877180"/>
    <w:rsid w:val="008802F7"/>
    <w:rsid w:val="0088030A"/>
    <w:rsid w:val="00881D32"/>
    <w:rsid w:val="00882040"/>
    <w:rsid w:val="00885DB9"/>
    <w:rsid w:val="008900B9"/>
    <w:rsid w:val="00890B48"/>
    <w:rsid w:val="0089217D"/>
    <w:rsid w:val="00893299"/>
    <w:rsid w:val="008944D9"/>
    <w:rsid w:val="00894C0D"/>
    <w:rsid w:val="008951D9"/>
    <w:rsid w:val="00895C9D"/>
    <w:rsid w:val="0089708F"/>
    <w:rsid w:val="008A0536"/>
    <w:rsid w:val="008A1CC8"/>
    <w:rsid w:val="008A5616"/>
    <w:rsid w:val="008A59EC"/>
    <w:rsid w:val="008A6C3A"/>
    <w:rsid w:val="008B0581"/>
    <w:rsid w:val="008B182C"/>
    <w:rsid w:val="008B2D2C"/>
    <w:rsid w:val="008B2FDE"/>
    <w:rsid w:val="008B42B6"/>
    <w:rsid w:val="008B488E"/>
    <w:rsid w:val="008B6794"/>
    <w:rsid w:val="008C0229"/>
    <w:rsid w:val="008C0E7F"/>
    <w:rsid w:val="008C10FB"/>
    <w:rsid w:val="008C281A"/>
    <w:rsid w:val="008C643C"/>
    <w:rsid w:val="008C6C64"/>
    <w:rsid w:val="008C725F"/>
    <w:rsid w:val="008D188D"/>
    <w:rsid w:val="008D27AB"/>
    <w:rsid w:val="008D2A3E"/>
    <w:rsid w:val="008D2A5F"/>
    <w:rsid w:val="008D4D8E"/>
    <w:rsid w:val="008E0FB4"/>
    <w:rsid w:val="008E1504"/>
    <w:rsid w:val="008E150B"/>
    <w:rsid w:val="008E22D0"/>
    <w:rsid w:val="008E509D"/>
    <w:rsid w:val="008E6626"/>
    <w:rsid w:val="008F02CB"/>
    <w:rsid w:val="008F0787"/>
    <w:rsid w:val="008F1655"/>
    <w:rsid w:val="008F307D"/>
    <w:rsid w:val="008F3EE6"/>
    <w:rsid w:val="008F65D6"/>
    <w:rsid w:val="009001FF"/>
    <w:rsid w:val="009023B9"/>
    <w:rsid w:val="009023EC"/>
    <w:rsid w:val="00902F46"/>
    <w:rsid w:val="009040EE"/>
    <w:rsid w:val="00905118"/>
    <w:rsid w:val="00906469"/>
    <w:rsid w:val="00907635"/>
    <w:rsid w:val="00907C96"/>
    <w:rsid w:val="00912D1B"/>
    <w:rsid w:val="00913695"/>
    <w:rsid w:val="0091428B"/>
    <w:rsid w:val="00921702"/>
    <w:rsid w:val="00922C2C"/>
    <w:rsid w:val="009257A4"/>
    <w:rsid w:val="00926078"/>
    <w:rsid w:val="00927A66"/>
    <w:rsid w:val="00930425"/>
    <w:rsid w:val="00931A15"/>
    <w:rsid w:val="009325F6"/>
    <w:rsid w:val="0093376C"/>
    <w:rsid w:val="009356EE"/>
    <w:rsid w:val="009375AC"/>
    <w:rsid w:val="009376B9"/>
    <w:rsid w:val="00940CC9"/>
    <w:rsid w:val="009420D3"/>
    <w:rsid w:val="00942185"/>
    <w:rsid w:val="009422A3"/>
    <w:rsid w:val="00943C82"/>
    <w:rsid w:val="00943EE8"/>
    <w:rsid w:val="00944818"/>
    <w:rsid w:val="00945B10"/>
    <w:rsid w:val="009473C8"/>
    <w:rsid w:val="00950316"/>
    <w:rsid w:val="00952F8C"/>
    <w:rsid w:val="00961434"/>
    <w:rsid w:val="00964D3A"/>
    <w:rsid w:val="00965754"/>
    <w:rsid w:val="00966564"/>
    <w:rsid w:val="009671E7"/>
    <w:rsid w:val="00967588"/>
    <w:rsid w:val="00970577"/>
    <w:rsid w:val="00970DE9"/>
    <w:rsid w:val="00971219"/>
    <w:rsid w:val="00971665"/>
    <w:rsid w:val="00973C9E"/>
    <w:rsid w:val="00973D30"/>
    <w:rsid w:val="00974589"/>
    <w:rsid w:val="00976DFA"/>
    <w:rsid w:val="009775E3"/>
    <w:rsid w:val="009810EE"/>
    <w:rsid w:val="0098381B"/>
    <w:rsid w:val="0098398D"/>
    <w:rsid w:val="00992249"/>
    <w:rsid w:val="009925A3"/>
    <w:rsid w:val="0099329C"/>
    <w:rsid w:val="009975C4"/>
    <w:rsid w:val="00997892"/>
    <w:rsid w:val="009979D6"/>
    <w:rsid w:val="00997A43"/>
    <w:rsid w:val="009A033E"/>
    <w:rsid w:val="009A0D3F"/>
    <w:rsid w:val="009A0EDB"/>
    <w:rsid w:val="009A2648"/>
    <w:rsid w:val="009A29CB"/>
    <w:rsid w:val="009A2F26"/>
    <w:rsid w:val="009A3242"/>
    <w:rsid w:val="009A3FFD"/>
    <w:rsid w:val="009A61B2"/>
    <w:rsid w:val="009A6252"/>
    <w:rsid w:val="009A6AAE"/>
    <w:rsid w:val="009A6ECB"/>
    <w:rsid w:val="009B03D8"/>
    <w:rsid w:val="009B1ED8"/>
    <w:rsid w:val="009B2ABA"/>
    <w:rsid w:val="009B3336"/>
    <w:rsid w:val="009B38BC"/>
    <w:rsid w:val="009B4009"/>
    <w:rsid w:val="009B55AC"/>
    <w:rsid w:val="009B56A6"/>
    <w:rsid w:val="009B575B"/>
    <w:rsid w:val="009B7B05"/>
    <w:rsid w:val="009C07F4"/>
    <w:rsid w:val="009C3D17"/>
    <w:rsid w:val="009C3F6A"/>
    <w:rsid w:val="009C4CA6"/>
    <w:rsid w:val="009C5476"/>
    <w:rsid w:val="009C57C9"/>
    <w:rsid w:val="009C5929"/>
    <w:rsid w:val="009C5AC3"/>
    <w:rsid w:val="009C6D33"/>
    <w:rsid w:val="009C785A"/>
    <w:rsid w:val="009D1758"/>
    <w:rsid w:val="009D2E22"/>
    <w:rsid w:val="009D4D65"/>
    <w:rsid w:val="009D75D3"/>
    <w:rsid w:val="009D7D29"/>
    <w:rsid w:val="009E1057"/>
    <w:rsid w:val="009E13CE"/>
    <w:rsid w:val="009E306F"/>
    <w:rsid w:val="009E3387"/>
    <w:rsid w:val="009E3A66"/>
    <w:rsid w:val="009E4B38"/>
    <w:rsid w:val="009E62DD"/>
    <w:rsid w:val="009E63AC"/>
    <w:rsid w:val="009F142E"/>
    <w:rsid w:val="009F153D"/>
    <w:rsid w:val="009F2873"/>
    <w:rsid w:val="009F3C54"/>
    <w:rsid w:val="009F3FAA"/>
    <w:rsid w:val="009F709C"/>
    <w:rsid w:val="00A009B5"/>
    <w:rsid w:val="00A0103E"/>
    <w:rsid w:val="00A01A24"/>
    <w:rsid w:val="00A0244F"/>
    <w:rsid w:val="00A03942"/>
    <w:rsid w:val="00A11C52"/>
    <w:rsid w:val="00A1233F"/>
    <w:rsid w:val="00A12E4C"/>
    <w:rsid w:val="00A13C67"/>
    <w:rsid w:val="00A202A8"/>
    <w:rsid w:val="00A21CCA"/>
    <w:rsid w:val="00A22312"/>
    <w:rsid w:val="00A27954"/>
    <w:rsid w:val="00A279AA"/>
    <w:rsid w:val="00A27B86"/>
    <w:rsid w:val="00A27D06"/>
    <w:rsid w:val="00A3002C"/>
    <w:rsid w:val="00A3170E"/>
    <w:rsid w:val="00A3230E"/>
    <w:rsid w:val="00A32C61"/>
    <w:rsid w:val="00A35540"/>
    <w:rsid w:val="00A3566C"/>
    <w:rsid w:val="00A40365"/>
    <w:rsid w:val="00A41243"/>
    <w:rsid w:val="00A41931"/>
    <w:rsid w:val="00A41B35"/>
    <w:rsid w:val="00A43217"/>
    <w:rsid w:val="00A438AA"/>
    <w:rsid w:val="00A44355"/>
    <w:rsid w:val="00A450F0"/>
    <w:rsid w:val="00A45290"/>
    <w:rsid w:val="00A46E97"/>
    <w:rsid w:val="00A507D9"/>
    <w:rsid w:val="00A51229"/>
    <w:rsid w:val="00A51CB4"/>
    <w:rsid w:val="00A51F60"/>
    <w:rsid w:val="00A52470"/>
    <w:rsid w:val="00A52656"/>
    <w:rsid w:val="00A563AA"/>
    <w:rsid w:val="00A5734F"/>
    <w:rsid w:val="00A57A12"/>
    <w:rsid w:val="00A60899"/>
    <w:rsid w:val="00A61842"/>
    <w:rsid w:val="00A6567F"/>
    <w:rsid w:val="00A65811"/>
    <w:rsid w:val="00A6670C"/>
    <w:rsid w:val="00A67FB9"/>
    <w:rsid w:val="00A725F3"/>
    <w:rsid w:val="00A72705"/>
    <w:rsid w:val="00A72EF8"/>
    <w:rsid w:val="00A732CE"/>
    <w:rsid w:val="00A73C64"/>
    <w:rsid w:val="00A73FEE"/>
    <w:rsid w:val="00A75BC8"/>
    <w:rsid w:val="00A77540"/>
    <w:rsid w:val="00A81731"/>
    <w:rsid w:val="00A82C39"/>
    <w:rsid w:val="00A833DF"/>
    <w:rsid w:val="00A83E31"/>
    <w:rsid w:val="00A846E8"/>
    <w:rsid w:val="00A84B30"/>
    <w:rsid w:val="00A879A4"/>
    <w:rsid w:val="00A912F9"/>
    <w:rsid w:val="00A91D66"/>
    <w:rsid w:val="00A924F7"/>
    <w:rsid w:val="00A92C30"/>
    <w:rsid w:val="00A92EFC"/>
    <w:rsid w:val="00A9495E"/>
    <w:rsid w:val="00A96A8E"/>
    <w:rsid w:val="00A970DE"/>
    <w:rsid w:val="00A977E9"/>
    <w:rsid w:val="00AA1B72"/>
    <w:rsid w:val="00AA210C"/>
    <w:rsid w:val="00AA2D96"/>
    <w:rsid w:val="00AA5915"/>
    <w:rsid w:val="00AA5B96"/>
    <w:rsid w:val="00AA5C3F"/>
    <w:rsid w:val="00AA7159"/>
    <w:rsid w:val="00AA73B7"/>
    <w:rsid w:val="00AB1ACD"/>
    <w:rsid w:val="00AB4D15"/>
    <w:rsid w:val="00AB5240"/>
    <w:rsid w:val="00AB5804"/>
    <w:rsid w:val="00AB7D06"/>
    <w:rsid w:val="00AB7FF1"/>
    <w:rsid w:val="00AC258F"/>
    <w:rsid w:val="00AC2F98"/>
    <w:rsid w:val="00AC64DC"/>
    <w:rsid w:val="00AC76FC"/>
    <w:rsid w:val="00AC7A0F"/>
    <w:rsid w:val="00AC7E22"/>
    <w:rsid w:val="00AD122F"/>
    <w:rsid w:val="00AD1410"/>
    <w:rsid w:val="00AD1652"/>
    <w:rsid w:val="00AD32D1"/>
    <w:rsid w:val="00AD4643"/>
    <w:rsid w:val="00AD4C26"/>
    <w:rsid w:val="00AD54D6"/>
    <w:rsid w:val="00AD5B1F"/>
    <w:rsid w:val="00AE0482"/>
    <w:rsid w:val="00AE0974"/>
    <w:rsid w:val="00AE0EF3"/>
    <w:rsid w:val="00AE1CE3"/>
    <w:rsid w:val="00AE3C9B"/>
    <w:rsid w:val="00AE4E19"/>
    <w:rsid w:val="00AE5D4E"/>
    <w:rsid w:val="00AE62C6"/>
    <w:rsid w:val="00AE7D3F"/>
    <w:rsid w:val="00AF0823"/>
    <w:rsid w:val="00AF6604"/>
    <w:rsid w:val="00AF7340"/>
    <w:rsid w:val="00B0183A"/>
    <w:rsid w:val="00B02CBA"/>
    <w:rsid w:val="00B06384"/>
    <w:rsid w:val="00B0728E"/>
    <w:rsid w:val="00B112BA"/>
    <w:rsid w:val="00B114D7"/>
    <w:rsid w:val="00B11B3F"/>
    <w:rsid w:val="00B13481"/>
    <w:rsid w:val="00B13E5C"/>
    <w:rsid w:val="00B143E5"/>
    <w:rsid w:val="00B147C3"/>
    <w:rsid w:val="00B148A5"/>
    <w:rsid w:val="00B17631"/>
    <w:rsid w:val="00B2022C"/>
    <w:rsid w:val="00B242EE"/>
    <w:rsid w:val="00B24A9C"/>
    <w:rsid w:val="00B24F57"/>
    <w:rsid w:val="00B250F3"/>
    <w:rsid w:val="00B25911"/>
    <w:rsid w:val="00B268F4"/>
    <w:rsid w:val="00B26CC5"/>
    <w:rsid w:val="00B31D07"/>
    <w:rsid w:val="00B34A29"/>
    <w:rsid w:val="00B355ED"/>
    <w:rsid w:val="00B36BAF"/>
    <w:rsid w:val="00B416CE"/>
    <w:rsid w:val="00B419F9"/>
    <w:rsid w:val="00B439E7"/>
    <w:rsid w:val="00B43C0D"/>
    <w:rsid w:val="00B4463F"/>
    <w:rsid w:val="00B473C0"/>
    <w:rsid w:val="00B50207"/>
    <w:rsid w:val="00B529F0"/>
    <w:rsid w:val="00B53F82"/>
    <w:rsid w:val="00B540F0"/>
    <w:rsid w:val="00B54304"/>
    <w:rsid w:val="00B56F07"/>
    <w:rsid w:val="00B61981"/>
    <w:rsid w:val="00B62F2F"/>
    <w:rsid w:val="00B6559B"/>
    <w:rsid w:val="00B66B58"/>
    <w:rsid w:val="00B67033"/>
    <w:rsid w:val="00B677C9"/>
    <w:rsid w:val="00B74704"/>
    <w:rsid w:val="00B74F2F"/>
    <w:rsid w:val="00B75614"/>
    <w:rsid w:val="00B761E2"/>
    <w:rsid w:val="00B80400"/>
    <w:rsid w:val="00B80A6D"/>
    <w:rsid w:val="00B81177"/>
    <w:rsid w:val="00B816CB"/>
    <w:rsid w:val="00B81BE0"/>
    <w:rsid w:val="00B82C75"/>
    <w:rsid w:val="00B82ECD"/>
    <w:rsid w:val="00B83E09"/>
    <w:rsid w:val="00B84D5A"/>
    <w:rsid w:val="00B85B60"/>
    <w:rsid w:val="00B86C20"/>
    <w:rsid w:val="00B8754D"/>
    <w:rsid w:val="00B91490"/>
    <w:rsid w:val="00B91FAB"/>
    <w:rsid w:val="00B927B0"/>
    <w:rsid w:val="00B95307"/>
    <w:rsid w:val="00B9630B"/>
    <w:rsid w:val="00B96AA7"/>
    <w:rsid w:val="00BA14EE"/>
    <w:rsid w:val="00BA2E56"/>
    <w:rsid w:val="00BA3AB5"/>
    <w:rsid w:val="00BA3FB0"/>
    <w:rsid w:val="00BA7552"/>
    <w:rsid w:val="00BA7E9C"/>
    <w:rsid w:val="00BB0A42"/>
    <w:rsid w:val="00BB179F"/>
    <w:rsid w:val="00BB1C6C"/>
    <w:rsid w:val="00BB3157"/>
    <w:rsid w:val="00BB453A"/>
    <w:rsid w:val="00BB6C22"/>
    <w:rsid w:val="00BB7479"/>
    <w:rsid w:val="00BB7E1F"/>
    <w:rsid w:val="00BC0542"/>
    <w:rsid w:val="00BC232A"/>
    <w:rsid w:val="00BC2880"/>
    <w:rsid w:val="00BC28BF"/>
    <w:rsid w:val="00BC3127"/>
    <w:rsid w:val="00BC4156"/>
    <w:rsid w:val="00BC4409"/>
    <w:rsid w:val="00BC468B"/>
    <w:rsid w:val="00BC73FF"/>
    <w:rsid w:val="00BC791F"/>
    <w:rsid w:val="00BD0E88"/>
    <w:rsid w:val="00BD1393"/>
    <w:rsid w:val="00BD16FB"/>
    <w:rsid w:val="00BD26F6"/>
    <w:rsid w:val="00BD29E8"/>
    <w:rsid w:val="00BD34EB"/>
    <w:rsid w:val="00BD3E5D"/>
    <w:rsid w:val="00BD6B2D"/>
    <w:rsid w:val="00BE1AFA"/>
    <w:rsid w:val="00BE2A8A"/>
    <w:rsid w:val="00BE49E6"/>
    <w:rsid w:val="00BE5187"/>
    <w:rsid w:val="00BF1154"/>
    <w:rsid w:val="00BF1E49"/>
    <w:rsid w:val="00BF2865"/>
    <w:rsid w:val="00BF35CC"/>
    <w:rsid w:val="00BF59C7"/>
    <w:rsid w:val="00BF7C9A"/>
    <w:rsid w:val="00C0171C"/>
    <w:rsid w:val="00C025AF"/>
    <w:rsid w:val="00C03F08"/>
    <w:rsid w:val="00C05276"/>
    <w:rsid w:val="00C07EC6"/>
    <w:rsid w:val="00C1208E"/>
    <w:rsid w:val="00C12B20"/>
    <w:rsid w:val="00C1464B"/>
    <w:rsid w:val="00C147F6"/>
    <w:rsid w:val="00C15DA8"/>
    <w:rsid w:val="00C211EB"/>
    <w:rsid w:val="00C212B1"/>
    <w:rsid w:val="00C217C8"/>
    <w:rsid w:val="00C22D6D"/>
    <w:rsid w:val="00C22ED1"/>
    <w:rsid w:val="00C23A3E"/>
    <w:rsid w:val="00C23A4B"/>
    <w:rsid w:val="00C23EBA"/>
    <w:rsid w:val="00C247BC"/>
    <w:rsid w:val="00C2571D"/>
    <w:rsid w:val="00C304AA"/>
    <w:rsid w:val="00C3475F"/>
    <w:rsid w:val="00C348B7"/>
    <w:rsid w:val="00C36276"/>
    <w:rsid w:val="00C36527"/>
    <w:rsid w:val="00C36AA8"/>
    <w:rsid w:val="00C375E8"/>
    <w:rsid w:val="00C42F80"/>
    <w:rsid w:val="00C433DE"/>
    <w:rsid w:val="00C43887"/>
    <w:rsid w:val="00C44BEE"/>
    <w:rsid w:val="00C4551F"/>
    <w:rsid w:val="00C470E3"/>
    <w:rsid w:val="00C478AB"/>
    <w:rsid w:val="00C5030A"/>
    <w:rsid w:val="00C50C57"/>
    <w:rsid w:val="00C514FD"/>
    <w:rsid w:val="00C53B9C"/>
    <w:rsid w:val="00C55DA1"/>
    <w:rsid w:val="00C56003"/>
    <w:rsid w:val="00C60B92"/>
    <w:rsid w:val="00C61B9C"/>
    <w:rsid w:val="00C626BA"/>
    <w:rsid w:val="00C63624"/>
    <w:rsid w:val="00C636E7"/>
    <w:rsid w:val="00C63BF2"/>
    <w:rsid w:val="00C6439A"/>
    <w:rsid w:val="00C65E75"/>
    <w:rsid w:val="00C71B68"/>
    <w:rsid w:val="00C72709"/>
    <w:rsid w:val="00C72E05"/>
    <w:rsid w:val="00C75043"/>
    <w:rsid w:val="00C755EB"/>
    <w:rsid w:val="00C77412"/>
    <w:rsid w:val="00C80E84"/>
    <w:rsid w:val="00C8426E"/>
    <w:rsid w:val="00C86D71"/>
    <w:rsid w:val="00C86E24"/>
    <w:rsid w:val="00C87788"/>
    <w:rsid w:val="00C8778B"/>
    <w:rsid w:val="00C87DAD"/>
    <w:rsid w:val="00C907B9"/>
    <w:rsid w:val="00C90F16"/>
    <w:rsid w:val="00C90F22"/>
    <w:rsid w:val="00C911C0"/>
    <w:rsid w:val="00C91E7F"/>
    <w:rsid w:val="00C92402"/>
    <w:rsid w:val="00C93D62"/>
    <w:rsid w:val="00C94722"/>
    <w:rsid w:val="00C9615A"/>
    <w:rsid w:val="00C96BC3"/>
    <w:rsid w:val="00CA1E47"/>
    <w:rsid w:val="00CA2CBB"/>
    <w:rsid w:val="00CA35C3"/>
    <w:rsid w:val="00CA6CAB"/>
    <w:rsid w:val="00CB0941"/>
    <w:rsid w:val="00CB0E73"/>
    <w:rsid w:val="00CB25FE"/>
    <w:rsid w:val="00CB62EC"/>
    <w:rsid w:val="00CB67C0"/>
    <w:rsid w:val="00CC0B59"/>
    <w:rsid w:val="00CC2394"/>
    <w:rsid w:val="00CC2C20"/>
    <w:rsid w:val="00CC2EFF"/>
    <w:rsid w:val="00CC4D68"/>
    <w:rsid w:val="00CC560C"/>
    <w:rsid w:val="00CC5A43"/>
    <w:rsid w:val="00CC5A5C"/>
    <w:rsid w:val="00CD0BBB"/>
    <w:rsid w:val="00CD13BB"/>
    <w:rsid w:val="00CD4EA1"/>
    <w:rsid w:val="00CD614C"/>
    <w:rsid w:val="00CD6DAF"/>
    <w:rsid w:val="00CD6FF3"/>
    <w:rsid w:val="00CD7916"/>
    <w:rsid w:val="00CE224F"/>
    <w:rsid w:val="00CE24E7"/>
    <w:rsid w:val="00CE27B1"/>
    <w:rsid w:val="00CE2A8D"/>
    <w:rsid w:val="00CE52BC"/>
    <w:rsid w:val="00CE532E"/>
    <w:rsid w:val="00CE5948"/>
    <w:rsid w:val="00CE6550"/>
    <w:rsid w:val="00CE7C42"/>
    <w:rsid w:val="00CF2DFB"/>
    <w:rsid w:val="00CF356C"/>
    <w:rsid w:val="00CF4DDF"/>
    <w:rsid w:val="00CF5B11"/>
    <w:rsid w:val="00CF5DDD"/>
    <w:rsid w:val="00CF6216"/>
    <w:rsid w:val="00CF747F"/>
    <w:rsid w:val="00D004F0"/>
    <w:rsid w:val="00D036DC"/>
    <w:rsid w:val="00D04EC4"/>
    <w:rsid w:val="00D0670D"/>
    <w:rsid w:val="00D14D0A"/>
    <w:rsid w:val="00D16A97"/>
    <w:rsid w:val="00D206A8"/>
    <w:rsid w:val="00D2647F"/>
    <w:rsid w:val="00D27178"/>
    <w:rsid w:val="00D309FF"/>
    <w:rsid w:val="00D31B24"/>
    <w:rsid w:val="00D322AB"/>
    <w:rsid w:val="00D34FB1"/>
    <w:rsid w:val="00D376A3"/>
    <w:rsid w:val="00D41A5A"/>
    <w:rsid w:val="00D4252E"/>
    <w:rsid w:val="00D47026"/>
    <w:rsid w:val="00D50889"/>
    <w:rsid w:val="00D54AB0"/>
    <w:rsid w:val="00D55511"/>
    <w:rsid w:val="00D56A2E"/>
    <w:rsid w:val="00D5728B"/>
    <w:rsid w:val="00D577C3"/>
    <w:rsid w:val="00D60501"/>
    <w:rsid w:val="00D63B3D"/>
    <w:rsid w:val="00D67E48"/>
    <w:rsid w:val="00D706F0"/>
    <w:rsid w:val="00D70E38"/>
    <w:rsid w:val="00D75284"/>
    <w:rsid w:val="00D773EC"/>
    <w:rsid w:val="00D77711"/>
    <w:rsid w:val="00D80BD4"/>
    <w:rsid w:val="00D82ECA"/>
    <w:rsid w:val="00D870D9"/>
    <w:rsid w:val="00D871F4"/>
    <w:rsid w:val="00D94193"/>
    <w:rsid w:val="00D94C76"/>
    <w:rsid w:val="00D956E7"/>
    <w:rsid w:val="00D9589E"/>
    <w:rsid w:val="00D97858"/>
    <w:rsid w:val="00DA077C"/>
    <w:rsid w:val="00DA283B"/>
    <w:rsid w:val="00DA3DA0"/>
    <w:rsid w:val="00DA41F0"/>
    <w:rsid w:val="00DA6010"/>
    <w:rsid w:val="00DA6F98"/>
    <w:rsid w:val="00DB04E7"/>
    <w:rsid w:val="00DB12A4"/>
    <w:rsid w:val="00DB1C41"/>
    <w:rsid w:val="00DC2EE2"/>
    <w:rsid w:val="00DC347F"/>
    <w:rsid w:val="00DC4ACD"/>
    <w:rsid w:val="00DC63B2"/>
    <w:rsid w:val="00DC7569"/>
    <w:rsid w:val="00DC7CDE"/>
    <w:rsid w:val="00DD0047"/>
    <w:rsid w:val="00DD010E"/>
    <w:rsid w:val="00DD1DA6"/>
    <w:rsid w:val="00DD256D"/>
    <w:rsid w:val="00DD2D93"/>
    <w:rsid w:val="00DD32BB"/>
    <w:rsid w:val="00DD56FC"/>
    <w:rsid w:val="00DD5A21"/>
    <w:rsid w:val="00DD5C11"/>
    <w:rsid w:val="00DD6A34"/>
    <w:rsid w:val="00DE07C8"/>
    <w:rsid w:val="00DE096D"/>
    <w:rsid w:val="00DE3B4F"/>
    <w:rsid w:val="00DE548E"/>
    <w:rsid w:val="00DE57BC"/>
    <w:rsid w:val="00DE5D2C"/>
    <w:rsid w:val="00DE6742"/>
    <w:rsid w:val="00DE6E09"/>
    <w:rsid w:val="00DF0063"/>
    <w:rsid w:val="00DF3BDA"/>
    <w:rsid w:val="00DF533D"/>
    <w:rsid w:val="00DF6B70"/>
    <w:rsid w:val="00DF6E27"/>
    <w:rsid w:val="00DF72BE"/>
    <w:rsid w:val="00E03916"/>
    <w:rsid w:val="00E03919"/>
    <w:rsid w:val="00E04EB3"/>
    <w:rsid w:val="00E14738"/>
    <w:rsid w:val="00E1567C"/>
    <w:rsid w:val="00E211FD"/>
    <w:rsid w:val="00E25740"/>
    <w:rsid w:val="00E26DCC"/>
    <w:rsid w:val="00E307F9"/>
    <w:rsid w:val="00E31154"/>
    <w:rsid w:val="00E321D0"/>
    <w:rsid w:val="00E35C35"/>
    <w:rsid w:val="00E3604D"/>
    <w:rsid w:val="00E36503"/>
    <w:rsid w:val="00E4059F"/>
    <w:rsid w:val="00E4068B"/>
    <w:rsid w:val="00E40D6F"/>
    <w:rsid w:val="00E41C31"/>
    <w:rsid w:val="00E426EC"/>
    <w:rsid w:val="00E429A4"/>
    <w:rsid w:val="00E454C4"/>
    <w:rsid w:val="00E46847"/>
    <w:rsid w:val="00E5020B"/>
    <w:rsid w:val="00E57C0E"/>
    <w:rsid w:val="00E57E63"/>
    <w:rsid w:val="00E61B87"/>
    <w:rsid w:val="00E62740"/>
    <w:rsid w:val="00E636CE"/>
    <w:rsid w:val="00E63C1B"/>
    <w:rsid w:val="00E641A3"/>
    <w:rsid w:val="00E64541"/>
    <w:rsid w:val="00E656C4"/>
    <w:rsid w:val="00E67FB2"/>
    <w:rsid w:val="00E70DE9"/>
    <w:rsid w:val="00E724A0"/>
    <w:rsid w:val="00E77086"/>
    <w:rsid w:val="00E77BE2"/>
    <w:rsid w:val="00E80B97"/>
    <w:rsid w:val="00E8433E"/>
    <w:rsid w:val="00E92DD3"/>
    <w:rsid w:val="00E9367B"/>
    <w:rsid w:val="00E94738"/>
    <w:rsid w:val="00E950D5"/>
    <w:rsid w:val="00E95A6D"/>
    <w:rsid w:val="00E977B6"/>
    <w:rsid w:val="00EA02DD"/>
    <w:rsid w:val="00EA1AE6"/>
    <w:rsid w:val="00EB0B79"/>
    <w:rsid w:val="00EB1B89"/>
    <w:rsid w:val="00EB1C4F"/>
    <w:rsid w:val="00EB36A5"/>
    <w:rsid w:val="00EB57DC"/>
    <w:rsid w:val="00EB7D15"/>
    <w:rsid w:val="00EC1280"/>
    <w:rsid w:val="00EC2C33"/>
    <w:rsid w:val="00EC60E6"/>
    <w:rsid w:val="00EC67E6"/>
    <w:rsid w:val="00EC685C"/>
    <w:rsid w:val="00EC6CF5"/>
    <w:rsid w:val="00EC7F9D"/>
    <w:rsid w:val="00ED0513"/>
    <w:rsid w:val="00ED16DC"/>
    <w:rsid w:val="00ED1C18"/>
    <w:rsid w:val="00ED5480"/>
    <w:rsid w:val="00ED71AC"/>
    <w:rsid w:val="00EE2399"/>
    <w:rsid w:val="00EE25B0"/>
    <w:rsid w:val="00EF05D3"/>
    <w:rsid w:val="00EF2F6D"/>
    <w:rsid w:val="00EF3077"/>
    <w:rsid w:val="00EF3D21"/>
    <w:rsid w:val="00EF4718"/>
    <w:rsid w:val="00EF69BF"/>
    <w:rsid w:val="00EF6A08"/>
    <w:rsid w:val="00EF6FFB"/>
    <w:rsid w:val="00EF7578"/>
    <w:rsid w:val="00F028E7"/>
    <w:rsid w:val="00F02C60"/>
    <w:rsid w:val="00F02FB8"/>
    <w:rsid w:val="00F030E4"/>
    <w:rsid w:val="00F057CB"/>
    <w:rsid w:val="00F11680"/>
    <w:rsid w:val="00F13377"/>
    <w:rsid w:val="00F13F67"/>
    <w:rsid w:val="00F150DD"/>
    <w:rsid w:val="00F15D22"/>
    <w:rsid w:val="00F210EF"/>
    <w:rsid w:val="00F236D6"/>
    <w:rsid w:val="00F2531C"/>
    <w:rsid w:val="00F25665"/>
    <w:rsid w:val="00F25E14"/>
    <w:rsid w:val="00F27341"/>
    <w:rsid w:val="00F31459"/>
    <w:rsid w:val="00F33E3A"/>
    <w:rsid w:val="00F34C4F"/>
    <w:rsid w:val="00F35623"/>
    <w:rsid w:val="00F35E44"/>
    <w:rsid w:val="00F36734"/>
    <w:rsid w:val="00F367AF"/>
    <w:rsid w:val="00F368D6"/>
    <w:rsid w:val="00F3712B"/>
    <w:rsid w:val="00F4036B"/>
    <w:rsid w:val="00F421C6"/>
    <w:rsid w:val="00F43C33"/>
    <w:rsid w:val="00F44B2E"/>
    <w:rsid w:val="00F4533F"/>
    <w:rsid w:val="00F460B6"/>
    <w:rsid w:val="00F469DA"/>
    <w:rsid w:val="00F4762B"/>
    <w:rsid w:val="00F502E1"/>
    <w:rsid w:val="00F50C67"/>
    <w:rsid w:val="00F50EEE"/>
    <w:rsid w:val="00F5560A"/>
    <w:rsid w:val="00F62042"/>
    <w:rsid w:val="00F629F1"/>
    <w:rsid w:val="00F64A03"/>
    <w:rsid w:val="00F64D0C"/>
    <w:rsid w:val="00F65F56"/>
    <w:rsid w:val="00F677D1"/>
    <w:rsid w:val="00F7087C"/>
    <w:rsid w:val="00F73ECD"/>
    <w:rsid w:val="00F74039"/>
    <w:rsid w:val="00F74C7F"/>
    <w:rsid w:val="00F75B86"/>
    <w:rsid w:val="00F7607C"/>
    <w:rsid w:val="00F76E58"/>
    <w:rsid w:val="00F80C83"/>
    <w:rsid w:val="00F81EEC"/>
    <w:rsid w:val="00F852E6"/>
    <w:rsid w:val="00F918F5"/>
    <w:rsid w:val="00F919A0"/>
    <w:rsid w:val="00F922C9"/>
    <w:rsid w:val="00F9290A"/>
    <w:rsid w:val="00F96845"/>
    <w:rsid w:val="00F96F10"/>
    <w:rsid w:val="00FA0233"/>
    <w:rsid w:val="00FA1B9D"/>
    <w:rsid w:val="00FA2772"/>
    <w:rsid w:val="00FA2BA1"/>
    <w:rsid w:val="00FA2CFB"/>
    <w:rsid w:val="00FA3A7F"/>
    <w:rsid w:val="00FA3C0D"/>
    <w:rsid w:val="00FA3D2E"/>
    <w:rsid w:val="00FA5A6F"/>
    <w:rsid w:val="00FA7717"/>
    <w:rsid w:val="00FB01AA"/>
    <w:rsid w:val="00FB0493"/>
    <w:rsid w:val="00FB1B79"/>
    <w:rsid w:val="00FB22A2"/>
    <w:rsid w:val="00FB71F0"/>
    <w:rsid w:val="00FB7B0F"/>
    <w:rsid w:val="00FC23F0"/>
    <w:rsid w:val="00FC53BD"/>
    <w:rsid w:val="00FC6466"/>
    <w:rsid w:val="00FC6B40"/>
    <w:rsid w:val="00FC6FE1"/>
    <w:rsid w:val="00FD0199"/>
    <w:rsid w:val="00FD130E"/>
    <w:rsid w:val="00FD22E5"/>
    <w:rsid w:val="00FD3082"/>
    <w:rsid w:val="00FD39D5"/>
    <w:rsid w:val="00FD4514"/>
    <w:rsid w:val="00FD4960"/>
    <w:rsid w:val="00FD4AFA"/>
    <w:rsid w:val="00FD659D"/>
    <w:rsid w:val="00FD78C4"/>
    <w:rsid w:val="00FE0D1A"/>
    <w:rsid w:val="00FE5DA4"/>
    <w:rsid w:val="00FE61CF"/>
    <w:rsid w:val="00FF021B"/>
    <w:rsid w:val="00FF027B"/>
    <w:rsid w:val="00FF0BF6"/>
    <w:rsid w:val="00FF139D"/>
    <w:rsid w:val="00FF4100"/>
    <w:rsid w:val="00FF7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544F0"/>
  <w15:docId w15:val="{489314DA-0F6E-4E1B-829F-842DD820A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561"/>
    <w:rPr>
      <w:rFonts w:ascii="Verdana" w:hAnsi="Verdana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29A4"/>
    <w:pPr>
      <w:keepNext/>
      <w:keepLines/>
      <w:spacing w:before="40" w:line="360" w:lineRule="auto"/>
      <w:outlineLvl w:val="1"/>
    </w:pPr>
    <w:rPr>
      <w:rFonts w:eastAsiaTheme="majorEastAsia" w:cstheme="majorBidi"/>
      <w:b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C29A4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C29A4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C29A4"/>
    <w:rPr>
      <w:rFonts w:ascii="Verdana" w:eastAsiaTheme="majorEastAsia" w:hAnsi="Verdana" w:cstheme="majorBidi"/>
      <w:b/>
      <w:sz w:val="24"/>
      <w:szCs w:val="24"/>
    </w:rPr>
  </w:style>
  <w:style w:type="table" w:styleId="TableGrid">
    <w:name w:val="Table Grid"/>
    <w:basedOn w:val="TableNormal"/>
    <w:uiPriority w:val="39"/>
    <w:rsid w:val="00BC2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732C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732CE"/>
    <w:rPr>
      <w:rFonts w:ascii="Verdana" w:hAnsi="Verdana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732C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732CE"/>
    <w:rPr>
      <w:rFonts w:ascii="Verdana" w:hAnsi="Verdana"/>
      <w:noProof/>
      <w:sz w:val="24"/>
    </w:rPr>
  </w:style>
  <w:style w:type="character" w:customStyle="1" w:styleId="fontstyle31">
    <w:name w:val="fontstyle31"/>
    <w:basedOn w:val="DefaultParagraphFont"/>
    <w:rsid w:val="00C470E3"/>
    <w:rPr>
      <w:rFonts w:ascii="AdvOTb92eb7df.I" w:hAnsi="AdvOTb92eb7df.I" w:hint="default"/>
      <w:b w:val="0"/>
      <w:bCs w:val="0"/>
      <w:i w:val="0"/>
      <w:iCs w:val="0"/>
      <w:color w:val="231F2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F74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40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4039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039"/>
    <w:rPr>
      <w:rFonts w:ascii="Verdana" w:hAnsi="Verdana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A0D78"/>
    <w:rPr>
      <w:color w:val="808080"/>
    </w:rPr>
  </w:style>
  <w:style w:type="paragraph" w:styleId="Revision">
    <w:name w:val="Revision"/>
    <w:hidden/>
    <w:uiPriority w:val="99"/>
    <w:semiHidden/>
    <w:rsid w:val="001243E9"/>
    <w:pPr>
      <w:widowControl/>
      <w:jc w:val="left"/>
    </w:pPr>
    <w:rPr>
      <w:rFonts w:ascii="Verdana" w:hAnsi="Verdana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2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2A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422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22A3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9422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2A3"/>
    <w:rPr>
      <w:rFonts w:ascii="Verdana" w:hAnsi="Verdana"/>
      <w:sz w:val="24"/>
    </w:rPr>
  </w:style>
  <w:style w:type="paragraph" w:styleId="ListParagraph">
    <w:name w:val="List Paragraph"/>
    <w:basedOn w:val="Normal"/>
    <w:uiPriority w:val="34"/>
    <w:qFormat/>
    <w:rsid w:val="00E77086"/>
    <w:pPr>
      <w:ind w:firstLineChars="200" w:firstLine="420"/>
    </w:pPr>
    <w:rPr>
      <w:rFonts w:asciiTheme="minorHAnsi" w:hAnsiTheme="minorHAnsi"/>
      <w:sz w:val="21"/>
    </w:rPr>
  </w:style>
  <w:style w:type="character" w:styleId="Hyperlink">
    <w:name w:val="Hyperlink"/>
    <w:basedOn w:val="DefaultParagraphFont"/>
    <w:uiPriority w:val="99"/>
    <w:unhideWhenUsed/>
    <w:rsid w:val="00E7708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7708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659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A0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0548AD9677354F8C9A7F87F14555B5" ma:contentTypeVersion="4" ma:contentTypeDescription="Create a new document." ma:contentTypeScope="" ma:versionID="2d61eba27e45f2b4a084e28f8af4bec8">
  <xsd:schema xmlns:xsd="http://www.w3.org/2001/XMLSchema" xmlns:xs="http://www.w3.org/2001/XMLSchema" xmlns:p="http://schemas.microsoft.com/office/2006/metadata/properties" xmlns:ns3="cc070ba6-1605-45bf-957d-c8889cc023e4" targetNamespace="http://schemas.microsoft.com/office/2006/metadata/properties" ma:root="true" ma:fieldsID="bd86351f34c5ae8c084ada305c3d7f44" ns3:_="">
    <xsd:import namespace="cc070ba6-1605-45bf-957d-c8889cc023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70ba6-1605-45bf-957d-c8889cc023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1FEE8-0B2E-4A3E-8590-96D5A47C9F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2683C0-EBD6-4BBD-A0FD-95480C2E69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E4221-3835-4632-B48F-24CEC517D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070ba6-1605-45bf-957d-c8889cc023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B7936-32D5-42E0-9E70-60433A1F6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18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彩虹</dc:creator>
  <cp:keywords/>
  <dc:description/>
  <cp:lastModifiedBy>Spence, Oliver</cp:lastModifiedBy>
  <cp:revision>3</cp:revision>
  <dcterms:created xsi:type="dcterms:W3CDTF">2022-07-18T03:39:00Z</dcterms:created>
  <dcterms:modified xsi:type="dcterms:W3CDTF">2022-07-18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548AD9677354F8C9A7F87F14555B5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2-07-18T03:39:18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3f525585-db4a-40b4-a3d8-59ba5a491c47</vt:lpwstr>
  </property>
  <property fmtid="{D5CDD505-2E9C-101B-9397-08002B2CF9AE}" pid="9" name="MSIP_Label_2bbab825-a111-45e4-86a1-18cee0005896_ContentBits">
    <vt:lpwstr>2</vt:lpwstr>
  </property>
</Properties>
</file>